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6643C962" w:rsidR="003D6D34" w:rsidRPr="003B6DF4" w:rsidRDefault="003D6D34" w:rsidP="00D57904">
      <w:pPr>
        <w:rPr>
          <w:rFonts w:cstheme="minorHAnsi"/>
        </w:rPr>
      </w:pPr>
    </w:p>
    <w:p w14:paraId="744B4C0A" w14:textId="0CB39E14" w:rsidR="00EE490F" w:rsidRPr="003B6DF4" w:rsidRDefault="00EE490F" w:rsidP="00D57904">
      <w:pPr>
        <w:jc w:val="both"/>
        <w:rPr>
          <w:rFonts w:cstheme="minorHAnsi"/>
        </w:rPr>
      </w:pPr>
    </w:p>
    <w:p w14:paraId="07B119F7" w14:textId="5E14FE73" w:rsidR="00EE490F" w:rsidRPr="003B6DF4" w:rsidRDefault="00EE490F" w:rsidP="00D57904">
      <w:pPr>
        <w:rPr>
          <w:rFonts w:cstheme="minorHAnsi"/>
        </w:rPr>
      </w:pPr>
    </w:p>
    <w:p w14:paraId="303DD5CC" w14:textId="7AFA83E7" w:rsidR="00EE490F" w:rsidRDefault="00EE490F" w:rsidP="00D57904">
      <w:pPr>
        <w:rPr>
          <w:rFonts w:cstheme="minorHAnsi"/>
        </w:rPr>
      </w:pPr>
    </w:p>
    <w:p w14:paraId="1A312285" w14:textId="77777777" w:rsidR="0006651A" w:rsidRDefault="0006651A" w:rsidP="00D57904">
      <w:pPr>
        <w:rPr>
          <w:rFonts w:cstheme="minorHAnsi"/>
        </w:rPr>
      </w:pPr>
    </w:p>
    <w:p w14:paraId="046557BB" w14:textId="77777777" w:rsidR="0006651A" w:rsidRPr="003B6DF4" w:rsidRDefault="0006651A" w:rsidP="00D57904">
      <w:pPr>
        <w:rPr>
          <w:rFonts w:cstheme="minorHAnsi"/>
        </w:rPr>
      </w:pPr>
    </w:p>
    <w:p w14:paraId="4F3FCE5F" w14:textId="49A119CD" w:rsidR="00EE490F" w:rsidRPr="003B6DF4" w:rsidRDefault="00EE490F" w:rsidP="00D57904">
      <w:pPr>
        <w:rPr>
          <w:rFonts w:cstheme="minorHAnsi"/>
        </w:rPr>
      </w:pPr>
    </w:p>
    <w:p w14:paraId="5DDCF57E" w14:textId="79D9F29E" w:rsidR="00EE490F" w:rsidRPr="003B6DF4" w:rsidRDefault="00EE490F" w:rsidP="00D57904">
      <w:pPr>
        <w:rPr>
          <w:rFonts w:cstheme="minorHAnsi"/>
        </w:rPr>
      </w:pPr>
    </w:p>
    <w:p w14:paraId="00C2BA98" w14:textId="1947F4F5" w:rsidR="00EE490F" w:rsidRPr="003B6DF4" w:rsidRDefault="00EE490F" w:rsidP="00D57904">
      <w:pPr>
        <w:rPr>
          <w:rFonts w:cstheme="minorHAnsi"/>
        </w:rPr>
      </w:pPr>
    </w:p>
    <w:p w14:paraId="53249601" w14:textId="77B0D899" w:rsidR="006973C7" w:rsidRPr="003B6DF4" w:rsidRDefault="006973C7" w:rsidP="00D57904">
      <w:pPr>
        <w:pStyle w:val="BasicParagraph"/>
        <w:bidi w:val="0"/>
        <w:spacing w:line="360" w:lineRule="auto"/>
        <w:jc w:val="both"/>
        <w:rPr>
          <w:rStyle w:val="a"/>
          <w:rFonts w:asciiTheme="minorHAnsi" w:hAnsiTheme="minorHAnsi" w:cstheme="minorHAnsi"/>
          <w:color w:val="4C3D8E"/>
          <w:rtl/>
        </w:rPr>
      </w:pP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632"/>
      </w:tblGrid>
      <w:tr w:rsidR="00D7486B" w:rsidRPr="003B6DF4" w14:paraId="72F8793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8DF4E3" w14:textId="61F83268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Titl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urse Title"/>
                <w:tag w:val="Course Title"/>
                <w:id w:val="1748220349"/>
                <w:placeholder>
                  <w:docPart w:val="7C0BA2BB03584832AA880C5E1F530931"/>
                </w:placeholder>
              </w:sdtPr>
              <w:sdtEndPr>
                <w:rPr>
                  <w:rStyle w:val="DefaultParagraphFont"/>
                  <w:b w:val="0"/>
                  <w:color w:val="5279BB"/>
                  <w:sz w:val="24"/>
                  <w:szCs w:val="24"/>
                </w:rPr>
              </w:sdtEndPr>
              <w:sdtContent>
                <w:r w:rsidR="00AC710D">
                  <w:rPr>
                    <w:rFonts w:ascii="DIN NEXT™ ARABIC MEDIUM" w:hAnsi="DIN NEXT™ ARABIC MEDIUM" w:cs="DIN NEXT™ ARABIC MEDIUM"/>
                    <w:color w:val="5279BB"/>
                  </w:rPr>
                  <w:t> </w:t>
                </w:r>
                <w:r w:rsidR="00AC710D">
                  <w:rPr>
                    <w:rFonts w:ascii="DIN NEXT™ ARABIC MEDIUM" w:hAnsi="DIN NEXT™ ARABIC MEDIUM" w:cs="DIN NEXT™ ARABIC MEDIUM"/>
                    <w:b/>
                    <w:bCs/>
                    <w:color w:val="52B5C2"/>
                    <w:sz w:val="28"/>
                    <w:szCs w:val="28"/>
                  </w:rPr>
                  <w:t>Simulation techniques</w:t>
                </w:r>
              </w:sdtContent>
            </w:sdt>
          </w:p>
        </w:tc>
      </w:tr>
      <w:tr w:rsidR="00D7486B" w:rsidRPr="00AC710D" w14:paraId="3210656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414FEBA8" w14:textId="6F3BBA6F" w:rsidR="00D7486B" w:rsidRPr="003B6DF4" w:rsidRDefault="00D7486B" w:rsidP="00EF7826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AC710D">
              <w:rPr>
                <w:rFonts w:cstheme="minorHAnsi"/>
                <w:b/>
                <w:bCs/>
                <w:color w:val="5279BB"/>
                <w:sz w:val="26"/>
                <w:szCs w:val="26"/>
                <w:lang w:val="fr-FR"/>
              </w:rPr>
              <w:t xml:space="preserve">Course </w:t>
            </w:r>
            <w:r w:rsidR="00123B6E" w:rsidRPr="00AC710D">
              <w:rPr>
                <w:rFonts w:cstheme="minorHAnsi"/>
                <w:b/>
                <w:bCs/>
                <w:color w:val="5279BB"/>
                <w:sz w:val="26"/>
                <w:szCs w:val="26"/>
                <w:lang w:val="fr-FR"/>
              </w:rPr>
              <w:t>Code</w:t>
            </w:r>
            <w:r w:rsidR="00123B6E" w:rsidRPr="003B6DF4">
              <w:rPr>
                <w:rFonts w:cstheme="minorHAnsi" w:hint="cs"/>
                <w:color w:val="5279BB"/>
                <w:sz w:val="26"/>
                <w:szCs w:val="26"/>
                <w:rtl/>
              </w:rPr>
              <w:t xml:space="preserve"> </w:t>
            </w:r>
            <w:r w:rsidR="00123B6E"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AC710D">
              <w:rPr>
                <w:rFonts w:cstheme="minorHAnsi"/>
                <w:color w:val="5279BB"/>
                <w:sz w:val="24"/>
                <w:szCs w:val="24"/>
                <w:lang w:val="fr-FR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AC710D">
              <w:rPr>
                <w:rFonts w:cstheme="minorHAnsi"/>
                <w:color w:val="52B5C2"/>
                <w:sz w:val="28"/>
                <w:szCs w:val="28"/>
                <w:lang w:val="fr-FR"/>
              </w:rPr>
              <w:t xml:space="preserve"> </w:t>
            </w:r>
            <w:r w:rsidR="00EF7826">
              <w:rPr>
                <w:rFonts w:ascii="DIN NEXT™ ARABIC MEDIUM" w:hAnsi="DIN NEXT™ ARABIC MEDIUM" w:cs="DIN NEXT™ ARABIC MEDIUM"/>
                <w:b/>
                <w:bCs/>
                <w:color w:val="52B5C2"/>
                <w:sz w:val="28"/>
                <w:szCs w:val="28"/>
              </w:rPr>
              <w:t>STAT335</w:t>
            </w:r>
          </w:p>
        </w:tc>
      </w:tr>
      <w:tr w:rsidR="00D7486B" w:rsidRPr="003B6DF4" w14:paraId="06A4B0A0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0FAE76" w14:textId="2AE46CF0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Program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B5C2"/>
                <w:sz w:val="28"/>
                <w:szCs w:val="28"/>
                <w:rtl/>
              </w:rPr>
              <w:t xml:space="preserve"> </w:t>
            </w:r>
            <w:r w:rsidR="006146DF">
              <w:rPr>
                <w:rFonts w:ascii="DIN NEXT™ ARABIC MEDIUM" w:hAnsi="DIN NEXT™ ARABIC MEDIUM" w:cs="DIN NEXT™ ARABIC MEDIUM"/>
                <w:b/>
                <w:bCs/>
                <w:color w:val="52B5C2"/>
                <w:sz w:val="28"/>
                <w:szCs w:val="28"/>
              </w:rPr>
              <w:t>Applied statistics</w:t>
            </w:r>
          </w:p>
        </w:tc>
      </w:tr>
      <w:tr w:rsidR="00D7486B" w:rsidRPr="003B6DF4" w14:paraId="044F268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77188FBC" w14:textId="4D47E4A4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Department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6146DF">
              <w:rPr>
                <w:rFonts w:ascii="DIN NEXT™ ARABIC MEDIUM" w:hAnsi="DIN NEXT™ ARABIC MEDIUM" w:cs="DIN NEXT™ ARABIC MEDIUM"/>
                <w:b/>
                <w:bCs/>
                <w:color w:val="52B5C2"/>
                <w:sz w:val="28"/>
                <w:szCs w:val="28"/>
              </w:rPr>
              <w:t>Mathematics</w:t>
            </w:r>
          </w:p>
        </w:tc>
      </w:tr>
      <w:tr w:rsidR="00D7486B" w:rsidRPr="003B6DF4" w14:paraId="209389F8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6B867716" w14:textId="0B332952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llege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6146DF">
              <w:rPr>
                <w:rFonts w:ascii="DIN NEXT™ ARABIC MEDIUM" w:hAnsi="DIN NEXT™ ARABIC MEDIUM" w:cs="DIN NEXT™ ARABIC MEDIUM"/>
                <w:b/>
                <w:bCs/>
                <w:color w:val="52B5C2"/>
                <w:sz w:val="28"/>
                <w:szCs w:val="28"/>
              </w:rPr>
              <w:t>Science</w:t>
            </w:r>
          </w:p>
        </w:tc>
      </w:tr>
      <w:tr w:rsidR="00D7486B" w:rsidRPr="003B6DF4" w14:paraId="1CF4EB17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5720B60D" w14:textId="3740F429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Institution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6146DF">
              <w:rPr>
                <w:rFonts w:ascii="DIN NEXT™ ARABIC MEDIUM" w:hAnsi="DIN NEXT™ ARABIC MEDIUM" w:cs="DIN NEXT™ ARABIC MEDIUM"/>
                <w:b/>
                <w:bCs/>
                <w:color w:val="52B5C2"/>
                <w:sz w:val="28"/>
                <w:szCs w:val="28"/>
              </w:rPr>
              <w:t>Northern Border University</w:t>
            </w:r>
          </w:p>
        </w:tc>
      </w:tr>
      <w:tr w:rsidR="00D7486B" w:rsidRPr="003B6DF4" w14:paraId="38A9ED2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AEB8713" w14:textId="1E5E72A4" w:rsidR="00D7486B" w:rsidRPr="003B6DF4" w:rsidRDefault="00D7486B" w:rsidP="00F937C5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Version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F937C5">
              <w:rPr>
                <w:rFonts w:ascii="DIN NEXT™ ARABIC MEDIUM" w:hAnsi="DIN NEXT™ ARABIC MEDIUM" w:cs="DIN NEXT™ ARABIC MEDIUM"/>
                <w:b/>
                <w:bCs/>
                <w:color w:val="52B5C2"/>
                <w:sz w:val="28"/>
                <w:szCs w:val="28"/>
              </w:rPr>
              <w:t>3</w:t>
            </w:r>
          </w:p>
        </w:tc>
      </w:tr>
      <w:tr w:rsidR="00D7486B" w:rsidRPr="003B6DF4" w14:paraId="170DA1D9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69FC81D4" w14:textId="0B7392A7" w:rsidR="00D7486B" w:rsidRPr="003B6DF4" w:rsidRDefault="00D7486B" w:rsidP="00F937C5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Last</w:t>
            </w:r>
            <w:r w:rsidRPr="004C1C63">
              <w:rPr>
                <w:rFonts w:cstheme="minorHAnsi"/>
                <w:b/>
                <w:bCs/>
                <w:color w:val="FF0000"/>
                <w:sz w:val="26"/>
                <w:szCs w:val="26"/>
              </w:rPr>
              <w:t xml:space="preserve"> </w:t>
            </w: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Revision Dat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3B6DF4">
              <w:rPr>
                <w:rFonts w:cstheme="minorHAnsi"/>
              </w:rPr>
              <w:t xml:space="preserve"> </w:t>
            </w:r>
            <w:r w:rsidR="00F937C5">
              <w:rPr>
                <w:rFonts w:ascii="DIN NEXT™ ARABIC MEDIUM" w:hAnsi="DIN NEXT™ ARABIC MEDIUM" w:cs="DIN NEXT™ ARABIC MEDIUM"/>
                <w:b/>
                <w:bCs/>
                <w:color w:val="52B5C2"/>
                <w:sz w:val="28"/>
                <w:szCs w:val="28"/>
              </w:rPr>
              <w:t>16</w:t>
            </w:r>
            <w:r w:rsidR="006146DF">
              <w:rPr>
                <w:rFonts w:ascii="DIN NEXT™ ARABIC MEDIUM" w:hAnsi="DIN NEXT™ ARABIC MEDIUM" w:cs="DIN NEXT™ ARABIC MEDIUM"/>
                <w:b/>
                <w:bCs/>
                <w:color w:val="52B5C2"/>
                <w:sz w:val="28"/>
                <w:szCs w:val="28"/>
              </w:rPr>
              <w:t>/</w:t>
            </w:r>
            <w:r w:rsidR="00F937C5">
              <w:rPr>
                <w:rFonts w:ascii="DIN NEXT™ ARABIC MEDIUM" w:hAnsi="DIN NEXT™ ARABIC MEDIUM" w:cs="DIN NEXT™ ARABIC MEDIUM"/>
                <w:b/>
                <w:bCs/>
                <w:color w:val="52B5C2"/>
                <w:sz w:val="28"/>
                <w:szCs w:val="28"/>
              </w:rPr>
              <w:t>04</w:t>
            </w:r>
            <w:r w:rsidR="006146DF">
              <w:rPr>
                <w:rFonts w:ascii="DIN NEXT™ ARABIC MEDIUM" w:hAnsi="DIN NEXT™ ARABIC MEDIUM" w:cs="DIN NEXT™ ARABIC MEDIUM"/>
                <w:b/>
                <w:bCs/>
                <w:color w:val="52B5C2"/>
                <w:sz w:val="28"/>
                <w:szCs w:val="28"/>
              </w:rPr>
              <w:t>/2024</w:t>
            </w:r>
          </w:p>
        </w:tc>
      </w:tr>
    </w:tbl>
    <w:p w14:paraId="5E744BAF" w14:textId="7B7D6772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3B6DF4" w:rsidRDefault="00D7486B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42694D7D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bookmarkStart w:id="0" w:name="_Ref115691703" w:displacedByCustomXml="next"/>
    <w:sdt>
      <w:sdtPr>
        <w:rPr>
          <w:rFonts w:asciiTheme="minorHAnsi" w:eastAsiaTheme="minorHAnsi" w:hAnsiTheme="minorHAnsi" w:cstheme="minorHAnsi"/>
          <w:b/>
          <w:bCs/>
          <w:color w:val="7030A0"/>
          <w:sz w:val="28"/>
          <w:szCs w:val="28"/>
        </w:rPr>
        <w:id w:val="917285101"/>
        <w:docPartObj>
          <w:docPartGallery w:val="Table of Contents"/>
          <w:docPartUnique/>
        </w:docPartObj>
      </w:sdtPr>
      <w:sdtEndPr>
        <w:rPr>
          <w:noProof/>
          <w:color w:val="auto"/>
          <w:sz w:val="22"/>
          <w:szCs w:val="22"/>
        </w:rPr>
      </w:sdtEndPr>
      <w:sdtContent>
        <w:p w14:paraId="516E035F" w14:textId="563D2967" w:rsidR="00B01629" w:rsidRPr="00BE3299" w:rsidRDefault="00B01629" w:rsidP="00C86E4E">
          <w:pPr>
            <w:pStyle w:val="TOCHeading"/>
            <w:spacing w:line="276" w:lineRule="auto"/>
            <w:rPr>
              <w:rFonts w:asciiTheme="minorHAnsi" w:hAnsiTheme="minorHAnsi" w:cstheme="minorHAnsi"/>
              <w:b/>
              <w:bCs/>
              <w:color w:val="7030A0"/>
            </w:rPr>
          </w:pPr>
          <w:r w:rsidRPr="00BE3299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14:paraId="1F761603" w14:textId="6EE09997" w:rsidR="00BE3299" w:rsidRPr="00D016F7" w:rsidRDefault="00B0162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</w:rPr>
          </w:pPr>
          <w:r w:rsidRPr="00BE3299">
            <w:rPr>
              <w:rFonts w:cstheme="minorHAnsi"/>
              <w:sz w:val="28"/>
              <w:szCs w:val="28"/>
            </w:rPr>
            <w:fldChar w:fldCharType="begin"/>
          </w:r>
          <w:r w:rsidRPr="00BE3299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BE3299">
            <w:rPr>
              <w:rFonts w:cstheme="minorHAnsi"/>
              <w:sz w:val="28"/>
              <w:szCs w:val="28"/>
            </w:rPr>
            <w:fldChar w:fldCharType="separate"/>
          </w:r>
          <w:hyperlink w:anchor="_Toc136205629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General information about the course: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29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783A75">
              <w:rPr>
                <w:noProof/>
                <w:webHidden/>
                <w:sz w:val="28"/>
                <w:szCs w:val="28"/>
              </w:rPr>
              <w:t>3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0373D5F" w14:textId="12D6D1F4" w:rsidR="00BE3299" w:rsidRPr="00D016F7" w:rsidRDefault="005F275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</w:rPr>
          </w:pPr>
          <w:hyperlink w:anchor="_Toc136205630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Course Learning Outcomes (CLOs), Teaching Strategies and Assessment Method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0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783A75">
              <w:rPr>
                <w:noProof/>
                <w:webHidden/>
                <w:sz w:val="28"/>
                <w:szCs w:val="28"/>
              </w:rPr>
              <w:t>4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23A158B" w14:textId="1FD208E1" w:rsidR="00BE3299" w:rsidRPr="00D016F7" w:rsidRDefault="005F275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</w:rPr>
          </w:pPr>
          <w:hyperlink w:anchor="_Toc136205631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Course Content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1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783A75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9593987" w14:textId="673EC1A0" w:rsidR="00BE3299" w:rsidRPr="00D016F7" w:rsidRDefault="005F275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</w:rPr>
          </w:pPr>
          <w:hyperlink w:anchor="_Toc136205632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Students Assessment Activ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2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783A75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F00ED8C" w14:textId="581646CF" w:rsidR="00BE3299" w:rsidRPr="00D016F7" w:rsidRDefault="005F275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</w:rPr>
          </w:pPr>
          <w:hyperlink w:anchor="_Toc136205633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E. Learning Resources and Facil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3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783A75">
              <w:rPr>
                <w:noProof/>
                <w:webHidden/>
                <w:sz w:val="28"/>
                <w:szCs w:val="28"/>
              </w:rPr>
              <w:t>6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1A5F74B" w14:textId="52434A4E" w:rsidR="00BE3299" w:rsidRPr="00D016F7" w:rsidRDefault="005F275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</w:rPr>
          </w:pPr>
          <w:hyperlink w:anchor="_Toc136205634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Assessment of Course Quality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4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783A75">
              <w:rPr>
                <w:noProof/>
                <w:webHidden/>
                <w:sz w:val="28"/>
                <w:szCs w:val="28"/>
              </w:rPr>
              <w:t>6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70CAD39" w14:textId="11DF8CCC" w:rsidR="00BE3299" w:rsidRPr="00D016F7" w:rsidRDefault="005F2750" w:rsidP="00CF049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</w:rPr>
          </w:pPr>
          <w:hyperlink w:anchor="_Toc136205635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G. Specification Approval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5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783A75">
              <w:rPr>
                <w:noProof/>
                <w:webHidden/>
                <w:sz w:val="28"/>
                <w:szCs w:val="28"/>
              </w:rPr>
              <w:t>7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48425A3" w14:textId="2C5E274B" w:rsidR="00B01629" w:rsidRPr="003B6DF4" w:rsidRDefault="00B01629" w:rsidP="00C86E4E">
          <w:pPr>
            <w:spacing w:line="276" w:lineRule="auto"/>
            <w:rPr>
              <w:rFonts w:cstheme="minorHAnsi"/>
            </w:rPr>
          </w:pPr>
          <w:r w:rsidRPr="00BE3299">
            <w:rPr>
              <w:rFonts w:cstheme="minorHAnsi"/>
              <w:noProof/>
              <w:sz w:val="28"/>
              <w:szCs w:val="28"/>
            </w:rPr>
            <w:fldChar w:fldCharType="end"/>
          </w:r>
        </w:p>
      </w:sdtContent>
    </w:sdt>
    <w:p w14:paraId="244792EB" w14:textId="77BAE11B" w:rsidR="00600C13" w:rsidRPr="003B6DF4" w:rsidRDefault="00600C13" w:rsidP="00237363">
      <w:pPr>
        <w:pStyle w:val="BasicParagraph"/>
        <w:bidi w:val="0"/>
        <w:spacing w:line="360" w:lineRule="auto"/>
        <w:rPr>
          <w:rStyle w:val="a"/>
          <w:rFonts w:asciiTheme="minorHAnsi" w:eastAsiaTheme="majorEastAsia" w:hAnsiTheme="minorHAnsi" w:cstheme="minorHAnsi"/>
          <w:color w:val="4C3D8E"/>
          <w:sz w:val="32"/>
          <w:szCs w:val="32"/>
        </w:rPr>
      </w:pPr>
      <w:r w:rsidRPr="003B6DF4">
        <w:rPr>
          <w:rStyle w:val="a"/>
          <w:rFonts w:asciiTheme="minorHAnsi" w:hAnsiTheme="minorHAnsi" w:cstheme="minorHAnsi"/>
          <w:color w:val="4C3D8E"/>
          <w:sz w:val="32"/>
          <w:szCs w:val="32"/>
        </w:rPr>
        <w:br w:type="page"/>
      </w:r>
    </w:p>
    <w:p w14:paraId="256E6C9E" w14:textId="77777777" w:rsidR="00600C13" w:rsidRPr="003B6DF4" w:rsidRDefault="00600C13" w:rsidP="00237363">
      <w:pPr>
        <w:spacing w:after="0"/>
        <w:rPr>
          <w:rStyle w:val="a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31A16AAD" w14:textId="121F01E2" w:rsidR="005031B0" w:rsidRDefault="00ED020D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" w:name="_Ref115692052"/>
      <w:bookmarkStart w:id="2" w:name="_Toc136205629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. </w:t>
      </w:r>
      <w:bookmarkEnd w:id="0"/>
      <w:bookmarkEnd w:id="1"/>
      <w:r w:rsidR="00D7486B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</w:t>
      </w:r>
      <w:r w:rsidR="00582DA3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eneral information </w:t>
      </w:r>
      <w:r w:rsidR="00D7486B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bout the course:</w:t>
      </w:r>
      <w:bookmarkEnd w:id="2"/>
    </w:p>
    <w:p w14:paraId="4BEF90AE" w14:textId="6E57F0A3" w:rsidR="00073DAC" w:rsidRPr="00073DAC" w:rsidRDefault="00073DAC" w:rsidP="00237363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1. </w:t>
      </w:r>
      <w:r w:rsidR="00DB0E18" w:rsidRPr="00DB0E18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Course Identification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1814"/>
        <w:gridCol w:w="1815"/>
        <w:gridCol w:w="908"/>
        <w:gridCol w:w="907"/>
        <w:gridCol w:w="1815"/>
        <w:gridCol w:w="1815"/>
      </w:tblGrid>
      <w:tr w:rsidR="0039498A" w:rsidRPr="0039498A" w14:paraId="7D625390" w14:textId="77777777" w:rsidTr="003949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14578A53" w14:textId="48BA5020" w:rsidR="0039498A" w:rsidRPr="0039498A" w:rsidRDefault="007658C7" w:rsidP="00237363">
            <w:pPr>
              <w:ind w:right="43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1. </w:t>
            </w:r>
            <w:r w:rsidRPr="007658C7">
              <w:rPr>
                <w:rFonts w:asciiTheme="minorHAnsi" w:hAnsiTheme="minorHAnsi" w:cstheme="minorHAnsi"/>
                <w:sz w:val="28"/>
                <w:szCs w:val="28"/>
              </w:rPr>
              <w:t>Credit hours:</w:t>
            </w:r>
            <w:r w:rsidR="00313AC4"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  <w:r w:rsidR="007F7AF5">
              <w:rPr>
                <w:rFonts w:asciiTheme="minorHAnsi" w:hAnsiTheme="minorHAnsi" w:cstheme="minorHAnsi"/>
                <w:sz w:val="28"/>
                <w:szCs w:val="28"/>
              </w:rPr>
              <w:t>3</w:t>
            </w:r>
            <w:r w:rsidR="00313AC4">
              <w:rPr>
                <w:rFonts w:asciiTheme="minorHAnsi" w:hAnsiTheme="minorHAnsi" w:cstheme="minorHAnsi"/>
                <w:sz w:val="28"/>
                <w:szCs w:val="28"/>
              </w:rPr>
              <w:t xml:space="preserve"> (2+1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>)</w:t>
            </w:r>
          </w:p>
        </w:tc>
      </w:tr>
      <w:tr w:rsidR="0039498A" w:rsidRPr="0039498A" w14:paraId="0CAD04F3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02CAB1B" w14:textId="77777777" w:rsidR="0039498A" w:rsidRPr="0039498A" w:rsidRDefault="0039498A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39498A" w:rsidRPr="0039498A" w14:paraId="750F68C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64A3A575" w14:textId="102C8642" w:rsidR="0039498A" w:rsidRPr="0039498A" w:rsidRDefault="007658C7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 xml:space="preserve">2. </w:t>
            </w:r>
            <w:r w:rsidRPr="007658C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>Course type</w:t>
            </w:r>
          </w:p>
        </w:tc>
      </w:tr>
      <w:tr w:rsidR="00D71F88" w:rsidRPr="0039498A" w14:paraId="7F3CA837" w14:textId="77777777" w:rsidTr="00D71F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6B3343A7" w14:textId="355E7E33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A.</w:t>
            </w:r>
          </w:p>
        </w:tc>
        <w:tc>
          <w:tcPr>
            <w:tcW w:w="1800" w:type="dxa"/>
            <w:shd w:val="clear" w:color="auto" w:fill="F2F2F2" w:themeFill="background1" w:themeFillShade="F2"/>
          </w:tcPr>
          <w:p w14:paraId="28B741B3" w14:textId="557D5185" w:rsidR="00D71F88" w:rsidRPr="00D71F88" w:rsidRDefault="00D71F88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r w:rsidRPr="00D71F88">
              <w:rPr>
                <w:rFonts w:ascii="Segoe UI Symbol" w:hAnsi="Segoe UI Symbol" w:cs="Segoe UI Symbol" w:hint="cs"/>
                <w:color w:val="000000" w:themeColor="text1"/>
                <w:sz w:val="24"/>
                <w:szCs w:val="24"/>
                <w:rtl/>
              </w:rPr>
              <w:t>☐</w:t>
            </w:r>
            <w:r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rsity</w:t>
            </w:r>
            <w:r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603663" w14:textId="1F5BDFFD" w:rsidR="00D71F88" w:rsidRPr="00D71F88" w:rsidRDefault="00D71F88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r w:rsidRPr="00D71F88">
              <w:rPr>
                <w:rFonts w:ascii="Segoe UI Symbol" w:hAnsi="Segoe UI Symbol" w:cs="Segoe UI Symbol" w:hint="cs"/>
                <w:color w:val="000000" w:themeColor="text1"/>
                <w:sz w:val="24"/>
                <w:szCs w:val="24"/>
                <w:rtl/>
              </w:rPr>
              <w:t>☐</w:t>
            </w:r>
            <w:r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llege</w:t>
            </w:r>
          </w:p>
        </w:tc>
        <w:tc>
          <w:tcPr>
            <w:tcW w:w="1801" w:type="dxa"/>
            <w:gridSpan w:val="2"/>
            <w:shd w:val="clear" w:color="auto" w:fill="F2F2F2" w:themeFill="background1" w:themeFillShade="F2"/>
          </w:tcPr>
          <w:p w14:paraId="1B133CF3" w14:textId="45323CCD" w:rsidR="00D71F88" w:rsidRPr="00D71F88" w:rsidRDefault="007F7AF5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="MS Gothic" w:eastAsia="MS Gothic" w:hAnsi="MS Gothic" w:cstheme="minorHAnsi" w:hint="eastAsia"/>
                <w:color w:val="000000" w:themeColor="text1"/>
                <w:sz w:val="24"/>
                <w:szCs w:val="24"/>
              </w:rPr>
              <w:t>☒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epartment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9BD55A" w14:textId="14FA366E" w:rsidR="00D71F88" w:rsidRPr="00D71F88" w:rsidRDefault="00D71F88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rtl/>
              </w:rPr>
            </w:pPr>
            <w:r w:rsidRPr="00D71F88">
              <w:rPr>
                <w:rFonts w:ascii="Segoe UI Symbol" w:hAnsi="Segoe UI Symbol" w:cs="Segoe UI Symbol" w:hint="cs"/>
                <w:color w:val="000000" w:themeColor="text1"/>
                <w:sz w:val="24"/>
                <w:szCs w:val="24"/>
                <w:rtl/>
              </w:rPr>
              <w:t>☐</w:t>
            </w:r>
            <w:r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rack</w:t>
            </w:r>
          </w:p>
        </w:tc>
        <w:tc>
          <w:tcPr>
            <w:tcW w:w="1794" w:type="dxa"/>
            <w:shd w:val="clear" w:color="auto" w:fill="F2F2F2" w:themeFill="background1" w:themeFillShade="F2"/>
          </w:tcPr>
          <w:p w14:paraId="4C15E69B" w14:textId="6DFC8DA6" w:rsidR="00D71F88" w:rsidRPr="005D7212" w:rsidRDefault="00D71F88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r w:rsidRPr="005D7212">
              <w:rPr>
                <w:rFonts w:ascii="Segoe UI Symbol" w:hAnsi="Segoe UI Symbol"/>
                <w:color w:val="000000" w:themeColor="text1"/>
                <w:sz w:val="24"/>
                <w:szCs w:val="24"/>
                <w:rtl/>
              </w:rPr>
              <w:t>☐</w:t>
            </w:r>
            <w:r w:rsidRPr="005D7212">
              <w:rPr>
                <w:rFonts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5D7212">
              <w:rPr>
                <w:rFonts w:cstheme="minorHAnsi"/>
                <w:color w:val="000000" w:themeColor="text1"/>
                <w:sz w:val="24"/>
                <w:szCs w:val="24"/>
              </w:rPr>
              <w:t>Others</w:t>
            </w:r>
          </w:p>
        </w:tc>
      </w:tr>
      <w:tr w:rsidR="00D71F88" w:rsidRPr="0039498A" w14:paraId="54FC8880" w14:textId="77777777" w:rsidTr="0039498A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550E3300" w14:textId="29350142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B.</w:t>
            </w:r>
          </w:p>
        </w:tc>
        <w:tc>
          <w:tcPr>
            <w:tcW w:w="4523" w:type="dxa"/>
            <w:gridSpan w:val="3"/>
            <w:shd w:val="clear" w:color="auto" w:fill="F2F2F2" w:themeFill="background1" w:themeFillShade="F2"/>
          </w:tcPr>
          <w:p w14:paraId="1CC76BEE" w14:textId="46712B38" w:rsidR="00D71F88" w:rsidRPr="00073DAC" w:rsidRDefault="00ED7476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r w:rsidRPr="00D71F88">
              <w:rPr>
                <w:rFonts w:ascii="Segoe UI Symbol" w:hAnsi="Segoe UI Symbol" w:cs="Segoe UI Symbol" w:hint="cs"/>
                <w:color w:val="000000" w:themeColor="text1"/>
                <w:sz w:val="24"/>
                <w:szCs w:val="24"/>
                <w:rtl/>
              </w:rPr>
              <w:t>☐</w:t>
            </w:r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quired</w:t>
            </w:r>
          </w:p>
        </w:tc>
        <w:tc>
          <w:tcPr>
            <w:tcW w:w="4516" w:type="dxa"/>
            <w:gridSpan w:val="3"/>
            <w:shd w:val="clear" w:color="auto" w:fill="F2F2F2" w:themeFill="background1" w:themeFillShade="F2"/>
          </w:tcPr>
          <w:p w14:paraId="298456A4" w14:textId="38C117D5" w:rsidR="00D71F88" w:rsidRPr="00073DAC" w:rsidRDefault="00ED7476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="MS Gothic" w:eastAsia="MS Gothic" w:hAnsi="MS Gothic" w:cstheme="minorHAnsi" w:hint="eastAsia"/>
                <w:color w:val="000000" w:themeColor="text1"/>
                <w:sz w:val="24"/>
                <w:szCs w:val="24"/>
              </w:rPr>
              <w:t>☒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lective</w:t>
            </w:r>
          </w:p>
        </w:tc>
      </w:tr>
      <w:tr w:rsidR="00D71F88" w:rsidRPr="0039498A" w14:paraId="5A6D61D6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70D75CE" w14:textId="0A650882" w:rsidR="00D71F88" w:rsidRPr="0039498A" w:rsidRDefault="00D71F88" w:rsidP="004A58F8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3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/year at which this course is offered: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(</w:t>
            </w:r>
            <w:r w:rsidR="00ED7476" w:rsidRPr="00ED7476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Elective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)</w:t>
            </w:r>
          </w:p>
        </w:tc>
      </w:tr>
      <w:tr w:rsidR="00D71F88" w:rsidRPr="0039498A" w14:paraId="45AF23F9" w14:textId="77777777" w:rsidTr="0039498A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14F2E47" w14:textId="242B28F0" w:rsidR="00D71F88" w:rsidRPr="0039498A" w:rsidRDefault="00206212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4. </w:t>
            </w:r>
            <w:r w:rsidR="00D71F88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general Description</w:t>
            </w:r>
            <w:r w:rsid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D71F88" w:rsidRPr="0039498A" w14:paraId="08285364" w14:textId="77777777" w:rsidTr="002C12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92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  <w:vAlign w:val="center"/>
          </w:tcPr>
          <w:p w14:paraId="0DE43DED" w14:textId="0855D479" w:rsidR="00D71F88" w:rsidRPr="002C1284" w:rsidRDefault="00BC7C61" w:rsidP="002C1284">
            <w:pPr>
              <w:shd w:val="clear" w:color="auto" w:fill="F2F2F2" w:themeFill="background1" w:themeFillShade="F2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  <w:rtl/>
              </w:rPr>
            </w:pPr>
            <w:r w:rsidRPr="002C1284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 xml:space="preserve">The course covers the following topics: Introduction and definitions of simulation, random and variables generation, stochastic generation, fields of applying simulation, steps of conducting simulation scenarios, simulation of discrete events, simulation of continuous events, and </w:t>
            </w:r>
            <w:proofErr w:type="spellStart"/>
            <w:r w:rsidRPr="002C1284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Marcov</w:t>
            </w:r>
            <w:proofErr w:type="spellEnd"/>
            <w:r w:rsidRPr="002C1284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 xml:space="preserve"> Chains Monte Carlo simulation.</w:t>
            </w:r>
          </w:p>
        </w:tc>
      </w:tr>
      <w:tr w:rsidR="00A47B98" w:rsidRPr="0039498A" w14:paraId="29191A89" w14:textId="77777777" w:rsidTr="0039498A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0E13CFD7" w14:textId="29432BD3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7856CB6A" w14:textId="77777777" w:rsidTr="009052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  <w:vAlign w:val="center"/>
          </w:tcPr>
          <w:p w14:paraId="42455190" w14:textId="77CDDD22" w:rsidR="00A47B98" w:rsidRPr="00BB4310" w:rsidRDefault="00EF5695" w:rsidP="00BB4310">
            <w:pPr>
              <w:shd w:val="clear" w:color="auto" w:fill="F2F2F2" w:themeFill="background1" w:themeFillShade="F2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STAT231</w:t>
            </w:r>
            <w:r w:rsidR="00BC7C61" w:rsidRPr="00BB4310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 xml:space="preserve"> - Statistical programming 1</w:t>
            </w:r>
          </w:p>
        </w:tc>
      </w:tr>
      <w:tr w:rsidR="00A47B98" w:rsidRPr="0039498A" w14:paraId="41288C7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4C69400" w14:textId="4718BE15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3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6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bookmarkEnd w:id="3"/>
      <w:tr w:rsidR="00A47B98" w:rsidRPr="0039498A" w14:paraId="769B7E9E" w14:textId="77777777" w:rsidTr="009052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065499C3" w14:textId="7433913B" w:rsidR="00A47B98" w:rsidRPr="0039498A" w:rsidRDefault="00691527" w:rsidP="009052FB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 w:rsidRPr="00691527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NA</w:t>
            </w:r>
          </w:p>
        </w:tc>
      </w:tr>
      <w:tr w:rsidR="00A47B98" w:rsidRPr="0039498A" w14:paraId="56601AC4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46556DBF" w14:textId="26714F66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7. </w:t>
            </w:r>
            <w:r w:rsidRPr="001D1D59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Main Objective(s)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6B58D5F2" w14:textId="77777777" w:rsidTr="009052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  <w:vAlign w:val="center"/>
          </w:tcPr>
          <w:p w14:paraId="3FEFBE00" w14:textId="703C21CC" w:rsidR="00A47B98" w:rsidRPr="009052FB" w:rsidRDefault="00691527" w:rsidP="009052FB">
            <w:pPr>
              <w:shd w:val="clear" w:color="auto" w:fill="F2F2F2" w:themeFill="background1" w:themeFillShade="F2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  <w:rtl/>
              </w:rPr>
            </w:pPr>
            <w:r w:rsidRPr="009052FB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 xml:space="preserve">To introduce students with the basics of simulation and modeling, besides the types of simulation, ways of implementing them in real life and </w:t>
            </w:r>
            <w:proofErr w:type="gramStart"/>
            <w:r w:rsidRPr="009052FB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decision</w:t>
            </w:r>
            <w:r w:rsidR="007F3E4F" w:rsidRPr="009052FB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 xml:space="preserve"> </w:t>
            </w:r>
            <w:r w:rsidRPr="009052FB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making</w:t>
            </w:r>
            <w:proofErr w:type="gramEnd"/>
            <w:r w:rsidRPr="009052FB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 xml:space="preserve"> systems.</w:t>
            </w:r>
          </w:p>
        </w:tc>
      </w:tr>
    </w:tbl>
    <w:p w14:paraId="0CEA9320" w14:textId="77777777" w:rsidR="00266831" w:rsidRDefault="00266831" w:rsidP="00237363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4" w:name="_Ref115691940"/>
      <w:bookmarkStart w:id="5" w:name="_Hlk531080362"/>
    </w:p>
    <w:p w14:paraId="59B12B53" w14:textId="19632E0E" w:rsidR="00A44627" w:rsidRPr="003B6DF4" w:rsidRDefault="004C1C63" w:rsidP="00237363">
      <w: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="00B97745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</w:t>
      </w:r>
      <w:r w:rsidR="00203E75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Teaching </w:t>
      </w:r>
      <w:r w:rsidR="003E1699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mode</w:t>
      </w:r>
      <w:r w:rsidR="003E1699" w:rsidRPr="003B6DF4">
        <w:rPr>
          <w:rStyle w:val="a"/>
          <w:rFonts w:asciiTheme="minorHAnsi" w:hAnsiTheme="minorHAnsi" w:cstheme="minorHAnsi"/>
          <w:color w:val="00B050"/>
          <w:sz w:val="24"/>
          <w:szCs w:val="24"/>
        </w:rPr>
        <w:t xml:space="preserve"> </w:t>
      </w:r>
      <w:r w:rsidR="003E1699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(</w:t>
      </w:r>
      <w:r w:rsidR="00D556A0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mark all that apply)</w:t>
      </w:r>
      <w:bookmarkEnd w:id="4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7"/>
        <w:gridCol w:w="3523"/>
        <w:gridCol w:w="2621"/>
        <w:gridCol w:w="2621"/>
      </w:tblGrid>
      <w:tr w:rsidR="00086F56" w:rsidRPr="003B6DF4" w14:paraId="3D9D317E" w14:textId="77777777" w:rsidTr="00DB0E18">
        <w:trPr>
          <w:tblHeader/>
          <w:tblCellSpacing w:w="7" w:type="dxa"/>
          <w:jc w:val="center"/>
        </w:trPr>
        <w:tc>
          <w:tcPr>
            <w:tcW w:w="846" w:type="dxa"/>
            <w:shd w:val="clear" w:color="auto" w:fill="4C3D8E"/>
            <w:vAlign w:val="center"/>
          </w:tcPr>
          <w:bookmarkEnd w:id="5"/>
          <w:p w14:paraId="698E07A8" w14:textId="22BDC1AF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o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08C8AB33" w14:textId="2E1A924C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Mode of Instruction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155C7DF9" w14:textId="459FF2E1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Contact Hours</w:t>
            </w:r>
          </w:p>
        </w:tc>
        <w:tc>
          <w:tcPr>
            <w:tcW w:w="2600" w:type="dxa"/>
            <w:shd w:val="clear" w:color="auto" w:fill="4C3D8E"/>
            <w:vAlign w:val="center"/>
          </w:tcPr>
          <w:p w14:paraId="18598703" w14:textId="3198D232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ercentage</w:t>
            </w:r>
          </w:p>
        </w:tc>
      </w:tr>
      <w:tr w:rsidR="00B97745" w:rsidRPr="003B6DF4" w14:paraId="1171117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5280797A" w14:textId="7D15F51F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25C11AD5" w14:textId="61A8558A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Traditional classroom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7C2F2B3A" w14:textId="07EB1472" w:rsidR="00B97745" w:rsidRPr="003B6DF4" w:rsidRDefault="00365032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389A45B5" w14:textId="6EECEC3F" w:rsidR="00B97745" w:rsidRPr="003B6DF4" w:rsidRDefault="00365032" w:rsidP="00365032">
            <w:pPr>
              <w:spacing w:after="0"/>
              <w:jc w:val="center"/>
              <w:rPr>
                <w:rFonts w:cstheme="minorHAnsi"/>
              </w:rPr>
            </w:pPr>
            <w:r w:rsidRPr="00365032">
              <w:rPr>
                <w:rFonts w:cstheme="minorHAnsi"/>
              </w:rPr>
              <w:t>100%</w:t>
            </w:r>
          </w:p>
        </w:tc>
      </w:tr>
      <w:tr w:rsidR="00B97745" w:rsidRPr="003B6DF4" w14:paraId="56DA6F1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39B8AEFE" w14:textId="4E6990E2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7D1E2428" w14:textId="11E67D5B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E-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085E033A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19AE82B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5789A3EF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14E59F4D" w14:textId="42E81A39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5263C6F4" w14:textId="24EDDB78" w:rsidR="00B97745" w:rsidRPr="00DB0E18" w:rsidRDefault="000A0FC5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Hybrid</w:t>
            </w:r>
          </w:p>
          <w:p w14:paraId="58D44FA3" w14:textId="77777777" w:rsidR="00B97745" w:rsidRPr="00DB0E18" w:rsidRDefault="00B97745" w:rsidP="00EE484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DB0E18">
              <w:rPr>
                <w:rFonts w:cstheme="minorHAnsi"/>
                <w:sz w:val="24"/>
                <w:szCs w:val="24"/>
              </w:rPr>
              <w:t>Traditional classroom</w:t>
            </w:r>
          </w:p>
          <w:p w14:paraId="72203CA1" w14:textId="6400079D" w:rsidR="00B97745" w:rsidRPr="00DB0E18" w:rsidRDefault="00B97745" w:rsidP="00EE484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4"/>
                <w:szCs w:val="24"/>
              </w:rPr>
              <w:t>E-learning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59C2E7B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25415C96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30826228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5662DF90" w14:textId="5D42DAAA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2A278C0D" w14:textId="66C95058" w:rsidR="00B97745" w:rsidRPr="00DB0E18" w:rsidRDefault="00F01896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Distance</w:t>
            </w:r>
            <w:r w:rsidR="000A0FC5" w:rsidRPr="00DB0E18">
              <w:rPr>
                <w:rFonts w:cstheme="minorHAnsi"/>
                <w:sz w:val="28"/>
                <w:szCs w:val="28"/>
              </w:rPr>
              <w:t xml:space="preserve"> </w:t>
            </w:r>
            <w:r w:rsidRPr="00DB0E18">
              <w:rPr>
                <w:rFonts w:cstheme="minorHAnsi"/>
                <w:sz w:val="28"/>
                <w:szCs w:val="28"/>
              </w:rPr>
              <w:t>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4A34A869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612DAE3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</w:tbl>
    <w:p w14:paraId="5EB2CB3C" w14:textId="77777777" w:rsidR="003A4ABD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lang w:bidi="ar-EG"/>
        </w:rPr>
      </w:pPr>
    </w:p>
    <w:p w14:paraId="1E267BBA" w14:textId="77777777" w:rsidR="00B36685" w:rsidRDefault="00B36685" w:rsidP="00B36685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6" w:name="_Ref115691960"/>
    </w:p>
    <w:p w14:paraId="1FCFDB3D" w14:textId="585A601F" w:rsidR="008D0CEB" w:rsidRPr="003B6DF4" w:rsidRDefault="004C1C63" w:rsidP="00B36685">
      <w:pPr>
        <w:rPr>
          <w:lang w:bidi="ar-EG"/>
        </w:rPr>
      </w:pPr>
      <w:r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lastRenderedPageBreak/>
        <w:t>3</w:t>
      </w:r>
      <w:r w:rsidR="008D0CEB"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. Contact Hours</w:t>
      </w:r>
      <w:r w:rsidR="008D0CEB" w:rsidRPr="003B6DF4">
        <w:rPr>
          <w:rStyle w:val="a"/>
          <w:rFonts w:asciiTheme="minorHAnsi" w:hAnsiTheme="minorHAnsi" w:cstheme="minorHAnsi"/>
          <w:color w:val="52B5C2"/>
          <w:sz w:val="24"/>
          <w:szCs w:val="24"/>
        </w:rPr>
        <w:t xml:space="preserve"> </w:t>
      </w:r>
      <w:r w:rsidR="008D0CEB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 xml:space="preserve">(based on </w:t>
      </w:r>
      <w:r w:rsidR="00C35654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 xml:space="preserve">the </w:t>
      </w:r>
      <w:r w:rsidR="008D0CEB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academic semester)</w:t>
      </w:r>
      <w:bookmarkEnd w:id="6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62"/>
        <w:gridCol w:w="6748"/>
        <w:gridCol w:w="2043"/>
      </w:tblGrid>
      <w:tr w:rsidR="008D0CEB" w:rsidRPr="003B6DF4" w14:paraId="6D7B8286" w14:textId="77777777" w:rsidTr="00DB0E18">
        <w:trPr>
          <w:trHeight w:val="380"/>
          <w:tblCellSpacing w:w="7" w:type="dxa"/>
          <w:jc w:val="center"/>
        </w:trPr>
        <w:tc>
          <w:tcPr>
            <w:tcW w:w="841" w:type="dxa"/>
            <w:shd w:val="clear" w:color="auto" w:fill="4C3D8E"/>
            <w:vAlign w:val="center"/>
          </w:tcPr>
          <w:p w14:paraId="589B95B7" w14:textId="7B1DC936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6713" w:type="dxa"/>
            <w:shd w:val="clear" w:color="auto" w:fill="4C3D8E"/>
            <w:vAlign w:val="center"/>
          </w:tcPr>
          <w:p w14:paraId="63CB85BD" w14:textId="1EDC8F9A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y</w:t>
            </w:r>
          </w:p>
        </w:tc>
        <w:tc>
          <w:tcPr>
            <w:tcW w:w="2022" w:type="dxa"/>
            <w:shd w:val="clear" w:color="auto" w:fill="4C3D8E"/>
            <w:vAlign w:val="center"/>
          </w:tcPr>
          <w:p w14:paraId="11D691F5" w14:textId="7147D44E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8D0CEB" w:rsidRPr="003B6DF4" w14:paraId="5D8E1F98" w14:textId="77777777" w:rsidTr="00946F32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364B369B" w14:textId="5970A9EE" w:rsidR="008D0CEB" w:rsidRPr="003B6DF4" w:rsidRDefault="008D0CEB" w:rsidP="00EE4845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E7AAFBF" w14:textId="74D424AC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ecture</w:t>
            </w:r>
            <w:r w:rsidR="001908A4" w:rsidRPr="00DB0E18">
              <w:rPr>
                <w:rFonts w:cstheme="minorHAnsi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43B5319D" w14:textId="11DF5440" w:rsidR="008D0CEB" w:rsidRPr="003B6DF4" w:rsidRDefault="00C058FE" w:rsidP="00946F32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30</w:t>
            </w:r>
          </w:p>
        </w:tc>
      </w:tr>
      <w:tr w:rsidR="008D0CEB" w:rsidRPr="003B6DF4" w14:paraId="7347A519" w14:textId="77777777" w:rsidTr="00946F32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305EF1B2" w14:textId="5233EE18" w:rsidR="008D0CEB" w:rsidRPr="003B6DF4" w:rsidRDefault="008D0CEB" w:rsidP="00EE4845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456B0D95" w14:textId="551DFF16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aboratory/Studio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36F4F7C1" w14:textId="1827F260" w:rsidR="008D0CEB" w:rsidRPr="003B6DF4" w:rsidRDefault="00C058FE" w:rsidP="00946F32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30</w:t>
            </w:r>
          </w:p>
        </w:tc>
      </w:tr>
      <w:tr w:rsidR="008D0CEB" w:rsidRPr="003B6DF4" w14:paraId="5AF21E18" w14:textId="77777777" w:rsidTr="00946F32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1E95ABF1" w14:textId="2D41F85E" w:rsidR="008D0CEB" w:rsidRPr="003B6DF4" w:rsidRDefault="008D0CEB" w:rsidP="00EE4845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6EF1F9C4" w14:textId="132FA456" w:rsidR="008D0CEB" w:rsidRPr="00DB0E18" w:rsidRDefault="008D0CEB" w:rsidP="00237363">
            <w:pPr>
              <w:spacing w:after="100" w:afterAutospacing="1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Field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407BD67" w14:textId="77777777" w:rsidR="008D0CEB" w:rsidRPr="003B6DF4" w:rsidRDefault="008D0CEB" w:rsidP="00946F32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0157326B" w14:textId="77777777" w:rsidTr="00946F32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15797363" w14:textId="56E20C55" w:rsidR="008D0CEB" w:rsidRPr="003B6DF4" w:rsidRDefault="008D0CEB" w:rsidP="00EE4845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6F4C4952" w14:textId="571FB2EE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 xml:space="preserve">Tutorial  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5CA5BD02" w14:textId="77777777" w:rsidR="008D0CEB" w:rsidRPr="003B6DF4" w:rsidRDefault="008D0CEB" w:rsidP="00946F32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0709FAE1" w14:textId="77777777" w:rsidTr="00946F32">
        <w:trPr>
          <w:trHeight w:val="296"/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0935EFCB" w14:textId="38FFFF15" w:rsidR="008D0CEB" w:rsidRPr="003B6DF4" w:rsidRDefault="008D0CEB" w:rsidP="00EE4845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53CE5B5" w14:textId="4D57BDBA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Others (specify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C45477A" w14:textId="77777777" w:rsidR="008D0CEB" w:rsidRPr="003B6DF4" w:rsidRDefault="008D0CEB" w:rsidP="00946F32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AF47F7" w:rsidRPr="003B6DF4" w14:paraId="487B99F6" w14:textId="77777777" w:rsidTr="00946F32">
        <w:trPr>
          <w:trHeight w:val="440"/>
          <w:tblCellSpacing w:w="7" w:type="dxa"/>
          <w:jc w:val="center"/>
        </w:trPr>
        <w:tc>
          <w:tcPr>
            <w:tcW w:w="7589" w:type="dxa"/>
            <w:gridSpan w:val="2"/>
            <w:shd w:val="clear" w:color="auto" w:fill="52B5C2"/>
            <w:vAlign w:val="center"/>
          </w:tcPr>
          <w:p w14:paraId="481605D8" w14:textId="1495656B" w:rsidR="00AF47F7" w:rsidRPr="003B6DF4" w:rsidRDefault="00AF47F7" w:rsidP="00237363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2022" w:type="dxa"/>
            <w:shd w:val="clear" w:color="auto" w:fill="52B5C2"/>
            <w:vAlign w:val="center"/>
          </w:tcPr>
          <w:p w14:paraId="0FEB0737" w14:textId="0A7826AF" w:rsidR="00AF47F7" w:rsidRPr="003B6DF4" w:rsidRDefault="00C058FE" w:rsidP="00946F32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60</w:t>
            </w:r>
          </w:p>
        </w:tc>
      </w:tr>
    </w:tbl>
    <w:p w14:paraId="13BDA5AD" w14:textId="77777777" w:rsidR="00DB0E18" w:rsidRDefault="00DB0E18" w:rsidP="00BE3299">
      <w:pPr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7" w:name="_Ref115691966"/>
    </w:p>
    <w:p w14:paraId="2454B126" w14:textId="0E6A0139" w:rsidR="006E3A65" w:rsidRPr="003B6DF4" w:rsidRDefault="003C237F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8" w:name="_Toc136205630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B. Course Learning Outcomes</w:t>
      </w:r>
      <w:r w:rsidR="00E873A9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(CLOs)</w:t>
      </w:r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, Teaching Strategies and Assessment Methods</w:t>
      </w:r>
      <w:bookmarkEnd w:id="7"/>
      <w:bookmarkEnd w:id="8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22"/>
        <w:gridCol w:w="2336"/>
        <w:gridCol w:w="2495"/>
        <w:gridCol w:w="2101"/>
        <w:gridCol w:w="1778"/>
      </w:tblGrid>
      <w:tr w:rsidR="000C3B90" w:rsidRPr="003B6DF4" w14:paraId="01D21B76" w14:textId="77777777" w:rsidTr="00067A97">
        <w:trPr>
          <w:trHeight w:val="401"/>
          <w:tblHeader/>
          <w:tblCellSpacing w:w="7" w:type="dxa"/>
          <w:jc w:val="center"/>
        </w:trPr>
        <w:tc>
          <w:tcPr>
            <w:tcW w:w="901" w:type="dxa"/>
            <w:shd w:val="clear" w:color="auto" w:fill="4C3D8E"/>
            <w:vAlign w:val="center"/>
          </w:tcPr>
          <w:p w14:paraId="6CB26889" w14:textId="157F74FF" w:rsidR="000C3B90" w:rsidRPr="003B6DF4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2322" w:type="dxa"/>
            <w:shd w:val="clear" w:color="auto" w:fill="4C3D8E"/>
            <w:vAlign w:val="center"/>
          </w:tcPr>
          <w:p w14:paraId="1361384C" w14:textId="7D22A5A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Learning Outcomes</w:t>
            </w:r>
          </w:p>
        </w:tc>
        <w:tc>
          <w:tcPr>
            <w:tcW w:w="2481" w:type="dxa"/>
            <w:shd w:val="clear" w:color="auto" w:fill="4C3D8E"/>
          </w:tcPr>
          <w:p w14:paraId="4E2656CC" w14:textId="0565A4E8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Code of CLOs aligned with </w:t>
            </w:r>
            <w:r w:rsidR="00D23847"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rogram</w:t>
            </w:r>
          </w:p>
        </w:tc>
        <w:tc>
          <w:tcPr>
            <w:tcW w:w="2087" w:type="dxa"/>
            <w:shd w:val="clear" w:color="auto" w:fill="4C3D8E"/>
            <w:vAlign w:val="center"/>
          </w:tcPr>
          <w:p w14:paraId="2FDCBD48" w14:textId="222F9131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eaching Strategies</w:t>
            </w:r>
          </w:p>
        </w:tc>
        <w:tc>
          <w:tcPr>
            <w:tcW w:w="1757" w:type="dxa"/>
            <w:shd w:val="clear" w:color="auto" w:fill="4C3D8E"/>
            <w:vAlign w:val="center"/>
          </w:tcPr>
          <w:p w14:paraId="42563F95" w14:textId="12F6847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ssessment Methods</w:t>
            </w:r>
          </w:p>
        </w:tc>
      </w:tr>
      <w:tr w:rsidR="006E3A65" w:rsidRPr="003B6DF4" w14:paraId="66AD43D5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47439A8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9D4E04A" w14:textId="33D1C52A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E903D6" w:rsidRPr="003B6DF4" w14:paraId="2E821FBF" w14:textId="77777777" w:rsidTr="00032213">
        <w:trPr>
          <w:trHeight w:val="1581"/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0103120" w14:textId="77777777" w:rsidR="00E903D6" w:rsidRPr="003B6DF4" w:rsidRDefault="00E903D6" w:rsidP="00E903D6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1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28395DEF" w14:textId="159EB838" w:rsidR="00E903D6" w:rsidRPr="005826D0" w:rsidRDefault="00E903D6" w:rsidP="00E903D6">
            <w:p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  <w:r w:rsidRPr="005826D0">
              <w:rPr>
                <w:rFonts w:ascii="Calibri" w:hAnsi="Calibri" w:cs="Calibri"/>
                <w:color w:val="000000"/>
                <w:sz w:val="24"/>
                <w:szCs w:val="24"/>
              </w:rPr>
              <w:t>Define basic simulation techniques and its properties.</w:t>
            </w:r>
          </w:p>
        </w:tc>
        <w:tc>
          <w:tcPr>
            <w:tcW w:w="2481" w:type="dxa"/>
            <w:shd w:val="clear" w:color="auto" w:fill="F2F2F2" w:themeFill="background1" w:themeFillShade="F2"/>
            <w:vAlign w:val="center"/>
          </w:tcPr>
          <w:p w14:paraId="3BD57457" w14:textId="1F87CC12" w:rsidR="00E903D6" w:rsidRPr="003B6DF4" w:rsidRDefault="00E903D6" w:rsidP="00E903D6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B77E0">
              <w:rPr>
                <w:rFonts w:cstheme="minorHAnsi"/>
              </w:rPr>
              <w:t>K1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37AC9D4A" w14:textId="77777777" w:rsidR="00E903D6" w:rsidRPr="00DB17ED" w:rsidRDefault="00E903D6" w:rsidP="00EE4845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</w:rPr>
            </w:pPr>
            <w:r w:rsidRPr="00DB17ED">
              <w:rPr>
                <w:rFonts w:cstheme="minorHAnsi"/>
              </w:rPr>
              <w:t>Class/Group discussion</w:t>
            </w:r>
          </w:p>
          <w:p w14:paraId="0FD1DF56" w14:textId="77777777" w:rsidR="00E903D6" w:rsidRPr="00E903D6" w:rsidRDefault="00E903D6" w:rsidP="00EE4845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Direct instruction</w:t>
            </w:r>
          </w:p>
          <w:p w14:paraId="06DCF145" w14:textId="5F85170B" w:rsidR="00E903D6" w:rsidRPr="00E903D6" w:rsidRDefault="00E903D6" w:rsidP="00EE4845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</w:rPr>
            </w:pPr>
            <w:r w:rsidRPr="00E903D6">
              <w:rPr>
                <w:rFonts w:cstheme="minorHAnsi"/>
              </w:rPr>
              <w:t>Self-learning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5024507F" w14:textId="77777777" w:rsidR="00E903D6" w:rsidRDefault="00E903D6" w:rsidP="00EE4845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</w:rPr>
            </w:pPr>
            <w:r w:rsidRPr="00DB17ED">
              <w:rPr>
                <w:rFonts w:cstheme="minorHAnsi"/>
              </w:rPr>
              <w:t>Written exam (Essay)</w:t>
            </w:r>
          </w:p>
          <w:p w14:paraId="6520985D" w14:textId="15CC0D3B" w:rsidR="00E903D6" w:rsidRPr="00E903D6" w:rsidRDefault="00E903D6" w:rsidP="00EE4845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</w:rPr>
            </w:pPr>
            <w:r w:rsidRPr="00E903D6">
              <w:rPr>
                <w:rFonts w:cstheme="minorHAnsi"/>
              </w:rPr>
              <w:t>Home-works</w:t>
            </w:r>
          </w:p>
        </w:tc>
      </w:tr>
      <w:tr w:rsidR="006E3A65" w:rsidRPr="003B6DF4" w14:paraId="6FD9320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17B83A9F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…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11ADA4E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4D9CF6A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19AF6DB7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7A10C16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6ECE3C3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A6263F4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BA1873F" w14:textId="64AC7455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F61E4E" w:rsidRPr="003B6DF4" w14:paraId="7E4151D5" w14:textId="77777777" w:rsidTr="00727B21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78EA3E36" w14:textId="77777777" w:rsidR="00F61E4E" w:rsidRPr="003B6DF4" w:rsidRDefault="00F61E4E" w:rsidP="00F61E4E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1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D618B3D" w14:textId="38F8494D" w:rsidR="00F61E4E" w:rsidRPr="003B6DF4" w:rsidRDefault="00F61E4E" w:rsidP="00F61E4E">
            <w:p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  <w:r w:rsidRPr="0074011D">
              <w:rPr>
                <w:rFonts w:ascii="Calibri" w:hAnsi="Calibri" w:cs="Calibri"/>
                <w:color w:val="000000"/>
                <w:sz w:val="24"/>
                <w:szCs w:val="24"/>
              </w:rPr>
              <w:t>Apply the stochastic algorithms used in statistics.</w:t>
            </w:r>
          </w:p>
        </w:tc>
        <w:tc>
          <w:tcPr>
            <w:tcW w:w="2481" w:type="dxa"/>
            <w:shd w:val="clear" w:color="auto" w:fill="D9D9D9" w:themeFill="background1" w:themeFillShade="D9"/>
            <w:vAlign w:val="center"/>
          </w:tcPr>
          <w:p w14:paraId="3227731C" w14:textId="34FA72B1" w:rsidR="00F61E4E" w:rsidRPr="003B6DF4" w:rsidRDefault="00F61E4E" w:rsidP="00F61E4E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S1</w:t>
            </w: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5CAFE149" w14:textId="77777777" w:rsidR="00F61E4E" w:rsidRPr="00F7355F" w:rsidRDefault="00F61E4E" w:rsidP="00EE4845">
            <w:pPr>
              <w:pStyle w:val="ListParagraph"/>
              <w:numPr>
                <w:ilvl w:val="0"/>
                <w:numId w:val="8"/>
              </w:num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 w:rsidRPr="00F7355F">
              <w:rPr>
                <w:rFonts w:ascii="Arial" w:eastAsia="Arial" w:hAnsi="Arial" w:cs="Arial"/>
                <w:sz w:val="20"/>
                <w:szCs w:val="20"/>
              </w:rPr>
              <w:t>Problem-based learning</w:t>
            </w:r>
          </w:p>
          <w:p w14:paraId="62628A5B" w14:textId="77777777" w:rsidR="00F61E4E" w:rsidRPr="00F7355F" w:rsidRDefault="00F61E4E" w:rsidP="00EE4845">
            <w:pPr>
              <w:pStyle w:val="ListParagraph"/>
              <w:numPr>
                <w:ilvl w:val="0"/>
                <w:numId w:val="8"/>
              </w:num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 w:rsidRPr="00F7355F">
              <w:rPr>
                <w:rFonts w:ascii="Arial" w:eastAsia="Arial" w:hAnsi="Arial" w:cs="Arial"/>
                <w:sz w:val="20"/>
                <w:szCs w:val="20"/>
              </w:rPr>
              <w:t>Collaborative learning</w:t>
            </w:r>
          </w:p>
          <w:p w14:paraId="2E77CBBF" w14:textId="7962A0EB" w:rsidR="00F61E4E" w:rsidRPr="00402274" w:rsidRDefault="00F61E4E" w:rsidP="00EE4845">
            <w:pPr>
              <w:numPr>
                <w:ilvl w:val="0"/>
                <w:numId w:val="5"/>
              </w:numPr>
              <w:spacing w:line="240" w:lineRule="auto"/>
              <w:ind w:left="360"/>
              <w:textAlignment w:val="baseline"/>
              <w:rPr>
                <w:rFonts w:ascii="Calibri" w:eastAsia="Times New Roman" w:hAnsi="Calibri" w:cs="Calibri"/>
                <w:color w:val="000000"/>
              </w:rPr>
            </w:pPr>
            <w:r w:rsidRPr="00F7355F">
              <w:rPr>
                <w:rFonts w:ascii="Arial" w:eastAsia="Arial" w:hAnsi="Arial" w:cs="Arial"/>
                <w:sz w:val="20"/>
                <w:szCs w:val="20"/>
              </w:rPr>
              <w:t>Self-learning</w:t>
            </w: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209A4896" w14:textId="77777777" w:rsidR="00F61E4E" w:rsidRDefault="00F61E4E" w:rsidP="00EE4845">
            <w:pPr>
              <w:pStyle w:val="ListParagraph"/>
              <w:numPr>
                <w:ilvl w:val="0"/>
                <w:numId w:val="8"/>
              </w:num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 w:rsidRPr="00DB17ED">
              <w:rPr>
                <w:rFonts w:cstheme="minorHAnsi"/>
              </w:rPr>
              <w:t>Written exam (Essay)</w:t>
            </w:r>
          </w:p>
          <w:p w14:paraId="59DF5B70" w14:textId="77777777" w:rsidR="00F61E4E" w:rsidRPr="00ED5B14" w:rsidRDefault="00F61E4E" w:rsidP="00EE4845">
            <w:pPr>
              <w:pStyle w:val="ListParagraph"/>
              <w:numPr>
                <w:ilvl w:val="0"/>
                <w:numId w:val="8"/>
              </w:num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 w:rsidRPr="00ED5B14">
              <w:rPr>
                <w:rFonts w:ascii="Arial" w:eastAsia="Arial" w:hAnsi="Arial" w:cs="Arial"/>
                <w:sz w:val="20"/>
                <w:szCs w:val="20"/>
              </w:rPr>
              <w:t>Home-works</w:t>
            </w:r>
          </w:p>
          <w:p w14:paraId="44D0184E" w14:textId="68C3B353" w:rsidR="00F61E4E" w:rsidRPr="00402274" w:rsidRDefault="00F61E4E" w:rsidP="00EE4845">
            <w:pPr>
              <w:numPr>
                <w:ilvl w:val="0"/>
                <w:numId w:val="6"/>
              </w:numPr>
              <w:spacing w:line="240" w:lineRule="auto"/>
              <w:ind w:left="360"/>
              <w:textAlignment w:val="baseline"/>
              <w:rPr>
                <w:rFonts w:ascii="Calibri" w:eastAsia="Times New Roman" w:hAnsi="Calibri" w:cs="Calibri"/>
                <w:color w:val="000000"/>
              </w:rPr>
            </w:pPr>
            <w:r w:rsidRPr="00ED5B14">
              <w:rPr>
                <w:rFonts w:ascii="Arial" w:eastAsia="Arial" w:hAnsi="Arial" w:cs="Arial"/>
                <w:sz w:val="20"/>
                <w:szCs w:val="20"/>
              </w:rPr>
              <w:t>Reports</w:t>
            </w:r>
          </w:p>
        </w:tc>
      </w:tr>
      <w:tr w:rsidR="00F61E4E" w:rsidRPr="003B6DF4" w14:paraId="22769A13" w14:textId="77777777" w:rsidTr="00727B21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AED4EFE" w14:textId="77777777" w:rsidR="00F61E4E" w:rsidRPr="003B6DF4" w:rsidRDefault="00F61E4E" w:rsidP="00F61E4E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2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CFC2E6D" w14:textId="6448DD7E" w:rsidR="00F61E4E" w:rsidRPr="00B53667" w:rsidRDefault="00F61E4E" w:rsidP="00F61E4E">
            <w:p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  <w:r w:rsidRPr="00B53667">
              <w:rPr>
                <w:rFonts w:ascii="Calibri" w:hAnsi="Calibri" w:cs="Calibri"/>
                <w:color w:val="000000"/>
                <w:sz w:val="24"/>
                <w:szCs w:val="24"/>
              </w:rPr>
              <w:t>Develop simulation models using statistical computational tools.</w:t>
            </w:r>
          </w:p>
        </w:tc>
        <w:tc>
          <w:tcPr>
            <w:tcW w:w="2481" w:type="dxa"/>
            <w:shd w:val="clear" w:color="auto" w:fill="F2F2F2" w:themeFill="background1" w:themeFillShade="F2"/>
            <w:vAlign w:val="center"/>
          </w:tcPr>
          <w:p w14:paraId="218E08BB" w14:textId="7EDE883E" w:rsidR="00F61E4E" w:rsidRPr="003B6DF4" w:rsidRDefault="00F61E4E" w:rsidP="00F61E4E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ascii="DIN NEXT™ ARABIC REGULAR" w:hAnsi="DIN NEXT™ ARABIC REGULAR" w:cs="DIN NEXT™ ARABIC REGULAR"/>
                <w:sz w:val="20"/>
                <w:szCs w:val="20"/>
              </w:rPr>
              <w:t>S3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3A1DB01B" w14:textId="77777777" w:rsidR="00F61E4E" w:rsidRPr="004F493B" w:rsidRDefault="00F61E4E" w:rsidP="00EE4845">
            <w:pPr>
              <w:pStyle w:val="ListParagraph"/>
              <w:numPr>
                <w:ilvl w:val="0"/>
                <w:numId w:val="8"/>
              </w:num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 w:rsidRPr="004F493B">
              <w:rPr>
                <w:rFonts w:ascii="Arial" w:eastAsia="Arial" w:hAnsi="Arial" w:cs="Arial"/>
                <w:sz w:val="20"/>
                <w:szCs w:val="20"/>
              </w:rPr>
              <w:t>Lab-based learning</w:t>
            </w:r>
          </w:p>
          <w:p w14:paraId="5392522F" w14:textId="77777777" w:rsidR="00F61E4E" w:rsidRDefault="00F61E4E" w:rsidP="00EE4845">
            <w:pPr>
              <w:pStyle w:val="ListParagraph"/>
              <w:numPr>
                <w:ilvl w:val="0"/>
                <w:numId w:val="8"/>
              </w:num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 w:rsidRPr="004F493B">
              <w:rPr>
                <w:rFonts w:ascii="Arial" w:eastAsia="Arial" w:hAnsi="Arial" w:cs="Arial"/>
                <w:sz w:val="20"/>
                <w:szCs w:val="20"/>
              </w:rPr>
              <w:t>Collaborative learning</w:t>
            </w:r>
          </w:p>
          <w:p w14:paraId="60F1AE98" w14:textId="4676B88A" w:rsidR="00F61E4E" w:rsidRPr="00F61E4E" w:rsidRDefault="00F61E4E" w:rsidP="00EE4845">
            <w:pPr>
              <w:pStyle w:val="ListParagraph"/>
              <w:numPr>
                <w:ilvl w:val="0"/>
                <w:numId w:val="8"/>
              </w:num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 w:rsidRPr="00F61E4E">
              <w:rPr>
                <w:rFonts w:ascii="Arial" w:eastAsia="Arial" w:hAnsi="Arial" w:cs="Arial"/>
                <w:sz w:val="20"/>
                <w:szCs w:val="20"/>
              </w:rPr>
              <w:t>Self-learning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0FCD430E" w14:textId="77777777" w:rsidR="00F61E4E" w:rsidRDefault="00F61E4E" w:rsidP="00EE4845">
            <w:pPr>
              <w:pStyle w:val="ListParagraph"/>
              <w:numPr>
                <w:ilvl w:val="0"/>
                <w:numId w:val="8"/>
              </w:num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 w:rsidRPr="004F493B">
              <w:rPr>
                <w:rFonts w:ascii="Arial" w:eastAsia="Arial" w:hAnsi="Arial" w:cs="Arial"/>
                <w:sz w:val="20"/>
                <w:szCs w:val="20"/>
              </w:rPr>
              <w:t>Laboratory exams</w:t>
            </w:r>
          </w:p>
          <w:p w14:paraId="32C3F40E" w14:textId="47367903" w:rsidR="00F61E4E" w:rsidRPr="00F61E4E" w:rsidRDefault="00F61E4E" w:rsidP="00EE4845">
            <w:pPr>
              <w:pStyle w:val="ListParagraph"/>
              <w:numPr>
                <w:ilvl w:val="0"/>
                <w:numId w:val="8"/>
              </w:num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 w:rsidRPr="00F61E4E">
              <w:rPr>
                <w:rFonts w:ascii="Arial" w:eastAsia="Arial" w:hAnsi="Arial" w:cs="Arial"/>
                <w:sz w:val="20"/>
                <w:szCs w:val="20"/>
              </w:rPr>
              <w:t>Projects</w:t>
            </w:r>
          </w:p>
        </w:tc>
      </w:tr>
      <w:tr w:rsidR="006E3A65" w:rsidRPr="003B6DF4" w14:paraId="2EE7B443" w14:textId="77777777" w:rsidTr="00067A97">
        <w:trPr>
          <w:trHeight w:val="402"/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025010B2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549D3ADB" w14:textId="50C45F0E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C35654"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204F3B" w:rsidRPr="003B6DF4" w14:paraId="631410A3" w14:textId="77777777" w:rsidTr="00BC0D79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09FB2A83" w14:textId="77777777" w:rsidR="00204F3B" w:rsidRPr="003B6DF4" w:rsidRDefault="00204F3B" w:rsidP="00204F3B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3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039A919A" w14:textId="53E7E1B8" w:rsidR="00204F3B" w:rsidRPr="008D47A6" w:rsidRDefault="00204F3B" w:rsidP="00204F3B">
            <w:p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  <w:r w:rsidRPr="008D47A6">
              <w:rPr>
                <w:rFonts w:ascii="Calibri" w:hAnsi="Calibri" w:cs="Calibri"/>
                <w:color w:val="000000"/>
                <w:sz w:val="24"/>
                <w:szCs w:val="24"/>
              </w:rPr>
              <w:t>Employ statistical algorithms using a high-level statistical programming language.</w:t>
            </w:r>
          </w:p>
        </w:tc>
        <w:tc>
          <w:tcPr>
            <w:tcW w:w="2481" w:type="dxa"/>
            <w:shd w:val="clear" w:color="auto" w:fill="F2F2F2" w:themeFill="background1" w:themeFillShade="F2"/>
            <w:vAlign w:val="center"/>
          </w:tcPr>
          <w:p w14:paraId="5BD06249" w14:textId="195E8648" w:rsidR="00204F3B" w:rsidRPr="003B6DF4" w:rsidRDefault="00204F3B" w:rsidP="00204F3B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ascii="DIN NEXT™ ARABIC REGULAR" w:hAnsi="DIN NEXT™ ARABIC REGULAR" w:cs="DIN NEXT™ ARABIC REGULAR"/>
                <w:sz w:val="20"/>
                <w:szCs w:val="20"/>
              </w:rPr>
              <w:t>V1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5A5233B9" w14:textId="77777777" w:rsidR="00204F3B" w:rsidRPr="00DB17ED" w:rsidRDefault="00204F3B" w:rsidP="00EE4845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</w:rPr>
            </w:pPr>
            <w:r w:rsidRPr="00DB17ED">
              <w:rPr>
                <w:rFonts w:cstheme="minorHAnsi"/>
              </w:rPr>
              <w:t>Class/Group discussion</w:t>
            </w:r>
          </w:p>
          <w:p w14:paraId="18B0F863" w14:textId="77777777" w:rsidR="00204F3B" w:rsidRDefault="00204F3B" w:rsidP="00EE4845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</w:rPr>
            </w:pPr>
            <w:r w:rsidRPr="00DB17ED">
              <w:rPr>
                <w:rFonts w:cstheme="minorHAnsi"/>
              </w:rPr>
              <w:t>Collaborative learning</w:t>
            </w:r>
          </w:p>
          <w:p w14:paraId="64578434" w14:textId="5286CE9B" w:rsidR="00204F3B" w:rsidRPr="00204F3B" w:rsidRDefault="00204F3B" w:rsidP="00EE4845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</w:rPr>
            </w:pPr>
            <w:r w:rsidRPr="00204F3B">
              <w:rPr>
                <w:rFonts w:cstheme="minorHAnsi"/>
              </w:rPr>
              <w:t>Self-learning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6C244450" w14:textId="77777777" w:rsidR="00204F3B" w:rsidRDefault="00204F3B" w:rsidP="00EE4845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</w:rPr>
            </w:pPr>
            <w:r>
              <w:rPr>
                <w:rFonts w:cstheme="minorHAnsi"/>
              </w:rPr>
              <w:t>Discussion</w:t>
            </w:r>
          </w:p>
          <w:p w14:paraId="0C779822" w14:textId="00C3A1D6" w:rsidR="00204F3B" w:rsidRPr="00204F3B" w:rsidRDefault="00204F3B" w:rsidP="00EE4845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</w:rPr>
            </w:pPr>
            <w:r w:rsidRPr="00204F3B">
              <w:rPr>
                <w:rFonts w:ascii="Arial" w:eastAsia="Arial" w:hAnsi="Arial" w:cs="Arial"/>
                <w:sz w:val="20"/>
                <w:szCs w:val="20"/>
              </w:rPr>
              <w:t>Reports</w:t>
            </w:r>
          </w:p>
        </w:tc>
      </w:tr>
      <w:tr w:rsidR="006E3A65" w:rsidRPr="003B6DF4" w14:paraId="550AAE12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93B6BA6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  <w:rtl/>
              </w:rPr>
              <w:t>...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79D8C2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2217A87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0A78CD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6D2EE3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59795FD9" w14:textId="205EF455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553BD124" w14:textId="0959F795" w:rsidR="00652624" w:rsidRPr="003B6DF4" w:rsidRDefault="00080A29" w:rsidP="002373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9" w:name="_Ref115691971"/>
      <w:bookmarkStart w:id="10" w:name="_Toc136205631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>C. Course Content</w:t>
      </w:r>
      <w:bookmarkEnd w:id="9"/>
      <w:bookmarkEnd w:id="10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593"/>
        <w:gridCol w:w="7229"/>
        <w:gridCol w:w="1810"/>
      </w:tblGrid>
      <w:tr w:rsidR="00E064B0" w:rsidRPr="003B6DF4" w14:paraId="67D25FA9" w14:textId="77777777" w:rsidTr="00067A97">
        <w:trPr>
          <w:trHeight w:val="461"/>
          <w:tblCellSpacing w:w="7" w:type="dxa"/>
          <w:jc w:val="center"/>
        </w:trPr>
        <w:tc>
          <w:tcPr>
            <w:tcW w:w="572" w:type="dxa"/>
            <w:shd w:val="clear" w:color="auto" w:fill="4C3D8E"/>
            <w:vAlign w:val="center"/>
          </w:tcPr>
          <w:p w14:paraId="38C01C3A" w14:textId="78656D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7215" w:type="dxa"/>
            <w:shd w:val="clear" w:color="auto" w:fill="4C3D8E"/>
            <w:vAlign w:val="center"/>
          </w:tcPr>
          <w:p w14:paraId="3D07BE8D" w14:textId="497120CE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List of Topics</w:t>
            </w:r>
          </w:p>
        </w:tc>
        <w:tc>
          <w:tcPr>
            <w:tcW w:w="1789" w:type="dxa"/>
            <w:shd w:val="clear" w:color="auto" w:fill="4C3D8E"/>
            <w:vAlign w:val="center"/>
          </w:tcPr>
          <w:p w14:paraId="6D260D1F" w14:textId="4BD5C0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0F2446" w:rsidRPr="003B6DF4" w14:paraId="26CF14F5" w14:textId="77777777" w:rsidTr="001B323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0CACCAE9" w14:textId="3B3DBF49" w:rsidR="000F2446" w:rsidRPr="003B6DF4" w:rsidRDefault="000F2446" w:rsidP="00EE4845">
            <w:pPr>
              <w:pStyle w:val="ListParagraph"/>
              <w:numPr>
                <w:ilvl w:val="0"/>
                <w:numId w:val="3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5BF1116D" w14:textId="328E630F" w:rsidR="000F2446" w:rsidRPr="003B6DF4" w:rsidRDefault="000F2446" w:rsidP="000F2446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525252"/>
              </w:rPr>
              <w:t>Random number and variables generation.</w:t>
            </w: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4A36790F" w14:textId="2B13E5E2" w:rsidR="000F2446" w:rsidRPr="003B6DF4" w:rsidRDefault="000F2446" w:rsidP="001B3237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  <w:r w:rsidR="00D76878">
              <w:rPr>
                <w:rFonts w:ascii="Calibri" w:hAnsi="Calibri" w:cs="Calibri"/>
                <w:color w:val="000000"/>
              </w:rPr>
              <w:t>2</w:t>
            </w:r>
          </w:p>
        </w:tc>
      </w:tr>
      <w:tr w:rsidR="000F2446" w:rsidRPr="003B6DF4" w14:paraId="4A4F5EB2" w14:textId="77777777" w:rsidTr="001B323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7163D30B" w14:textId="4AE01F1F" w:rsidR="000F2446" w:rsidRPr="003B6DF4" w:rsidRDefault="000F2446" w:rsidP="00EE4845">
            <w:pPr>
              <w:pStyle w:val="ListParagraph"/>
              <w:numPr>
                <w:ilvl w:val="0"/>
                <w:numId w:val="3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1DA4373F" w14:textId="5C4C2B9F" w:rsidR="000F2446" w:rsidRPr="003B6DF4" w:rsidRDefault="000F2446" w:rsidP="000F2446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525252"/>
              </w:rPr>
              <w:t>Stochastic process generation.</w:t>
            </w: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3FE8353E" w14:textId="151BCCB9" w:rsidR="000F2446" w:rsidRPr="003B6DF4" w:rsidRDefault="000363E0" w:rsidP="001B3237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</w:tr>
      <w:tr w:rsidR="000F2446" w:rsidRPr="003B6DF4" w14:paraId="79703B20" w14:textId="77777777" w:rsidTr="001B323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0667707F" w14:textId="77777777" w:rsidR="000F2446" w:rsidRPr="003B6DF4" w:rsidRDefault="000F2446" w:rsidP="00EE4845">
            <w:pPr>
              <w:pStyle w:val="ListParagraph"/>
              <w:numPr>
                <w:ilvl w:val="0"/>
                <w:numId w:val="3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49536AF0" w14:textId="331BB153" w:rsidR="000F2446" w:rsidRPr="003B6DF4" w:rsidRDefault="000F2446" w:rsidP="000F2446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525252"/>
              </w:rPr>
              <w:t>Simulation of discrete events.</w:t>
            </w: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203A58E0" w14:textId="47755A6A" w:rsidR="000F2446" w:rsidRPr="003B6DF4" w:rsidRDefault="000F2446" w:rsidP="001B3237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  <w:r w:rsidR="000363E0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0F2446" w:rsidRPr="003B6DF4" w14:paraId="6014D6C3" w14:textId="77777777" w:rsidTr="001B323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40FF47BF" w14:textId="77777777" w:rsidR="000F2446" w:rsidRPr="003B6DF4" w:rsidRDefault="000F2446" w:rsidP="00EE4845">
            <w:pPr>
              <w:pStyle w:val="ListParagraph"/>
              <w:numPr>
                <w:ilvl w:val="0"/>
                <w:numId w:val="3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1C705310" w14:textId="527E8428" w:rsidR="000F2446" w:rsidRPr="003B6DF4" w:rsidRDefault="000F2446" w:rsidP="000F2446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525252"/>
              </w:rPr>
              <w:t>Simulation of continuous events.</w:t>
            </w: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1C2F5D23" w14:textId="4767FE35" w:rsidR="000F2446" w:rsidRPr="003B6DF4" w:rsidRDefault="000F2446" w:rsidP="001B3237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  <w:r w:rsidR="00D76878">
              <w:rPr>
                <w:rFonts w:ascii="Calibri" w:hAnsi="Calibri" w:cs="Calibri"/>
                <w:color w:val="000000"/>
              </w:rPr>
              <w:t>2</w:t>
            </w:r>
          </w:p>
        </w:tc>
      </w:tr>
      <w:tr w:rsidR="000F2446" w:rsidRPr="003B6DF4" w14:paraId="386BF0E0" w14:textId="77777777" w:rsidTr="001B323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0E09DF0E" w14:textId="77777777" w:rsidR="000F2446" w:rsidRPr="003B6DF4" w:rsidRDefault="000F2446" w:rsidP="00EE4845">
            <w:pPr>
              <w:pStyle w:val="ListParagraph"/>
              <w:numPr>
                <w:ilvl w:val="0"/>
                <w:numId w:val="3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2BBECCDE" w14:textId="662EE5C9" w:rsidR="000F2446" w:rsidRPr="003B6DF4" w:rsidRDefault="000F2446" w:rsidP="000F2446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Calibri" w:hAnsi="Calibri" w:cs="Calibri"/>
                <w:color w:val="525252"/>
              </w:rPr>
              <w:t>Marcov</w:t>
            </w:r>
            <w:proofErr w:type="spellEnd"/>
            <w:r>
              <w:rPr>
                <w:rFonts w:ascii="Calibri" w:hAnsi="Calibri" w:cs="Calibri"/>
                <w:color w:val="525252"/>
              </w:rPr>
              <w:t xml:space="preserve"> Chains Monte Carlo simulation.</w:t>
            </w: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51C61DA4" w14:textId="6DB4310D" w:rsidR="000F2446" w:rsidRPr="003B6DF4" w:rsidRDefault="000F2446" w:rsidP="001B3237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  <w:r w:rsidR="000363E0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E064B0" w:rsidRPr="003B6DF4" w14:paraId="6DC81E57" w14:textId="77777777" w:rsidTr="001B3237">
        <w:trPr>
          <w:trHeight w:val="375"/>
          <w:tblCellSpacing w:w="7" w:type="dxa"/>
          <w:jc w:val="center"/>
        </w:trPr>
        <w:tc>
          <w:tcPr>
            <w:tcW w:w="7801" w:type="dxa"/>
            <w:gridSpan w:val="2"/>
            <w:shd w:val="clear" w:color="auto" w:fill="52B5C2"/>
            <w:vAlign w:val="center"/>
          </w:tcPr>
          <w:p w14:paraId="4DF5D56E" w14:textId="6BAC37BA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1789" w:type="dxa"/>
            <w:shd w:val="clear" w:color="auto" w:fill="52B5C2"/>
            <w:vAlign w:val="center"/>
          </w:tcPr>
          <w:p w14:paraId="6B09B094" w14:textId="751ACF5E" w:rsidR="00652624" w:rsidRPr="003B6DF4" w:rsidRDefault="00470954" w:rsidP="001B323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60</w:t>
            </w:r>
          </w:p>
        </w:tc>
      </w:tr>
    </w:tbl>
    <w:p w14:paraId="75D014F3" w14:textId="4AC0B7B2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1414BBEE" w14:textId="15FAF8EF" w:rsidR="00E434B1" w:rsidRDefault="00080A29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1" w:name="_Ref115691976"/>
      <w:bookmarkStart w:id="12" w:name="_Toc136205632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D. </w:t>
      </w:r>
      <w:bookmarkEnd w:id="11"/>
      <w:r w:rsidR="008B0704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Students Assessment Activities</w:t>
      </w:r>
      <w:bookmarkEnd w:id="12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66"/>
        <w:gridCol w:w="4641"/>
        <w:gridCol w:w="1694"/>
        <w:gridCol w:w="2631"/>
      </w:tblGrid>
      <w:tr w:rsidR="00C415FC" w:rsidRPr="003B6DF4" w14:paraId="5C315668" w14:textId="77777777" w:rsidTr="00DE5971">
        <w:trPr>
          <w:tblHeader/>
          <w:tblCellSpacing w:w="7" w:type="dxa"/>
          <w:jc w:val="center"/>
        </w:trPr>
        <w:tc>
          <w:tcPr>
            <w:tcW w:w="645" w:type="dxa"/>
            <w:shd w:val="clear" w:color="auto" w:fill="4C3D8E"/>
            <w:vAlign w:val="center"/>
          </w:tcPr>
          <w:p w14:paraId="24AFBB23" w14:textId="77777777" w:rsidR="00C415FC" w:rsidRPr="003B6DF4" w:rsidRDefault="00C415FC" w:rsidP="00DE5971">
            <w:pPr>
              <w:spacing w:after="0"/>
              <w:ind w:right="-117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No</w:t>
            </w:r>
          </w:p>
        </w:tc>
        <w:tc>
          <w:tcPr>
            <w:tcW w:w="4627" w:type="dxa"/>
            <w:shd w:val="clear" w:color="auto" w:fill="4C3D8E"/>
            <w:vAlign w:val="center"/>
          </w:tcPr>
          <w:p w14:paraId="04AB0370" w14:textId="77777777" w:rsidR="00C415FC" w:rsidRPr="003B6DF4" w:rsidRDefault="00C415FC" w:rsidP="00DE5971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Activities * </w:t>
            </w:r>
          </w:p>
        </w:tc>
        <w:tc>
          <w:tcPr>
            <w:tcW w:w="1680" w:type="dxa"/>
            <w:shd w:val="clear" w:color="auto" w:fill="4C3D8E"/>
            <w:vAlign w:val="center"/>
          </w:tcPr>
          <w:p w14:paraId="2FAF8B5F" w14:textId="77777777" w:rsidR="00C415FC" w:rsidRPr="003B6DF4" w:rsidRDefault="00C415FC" w:rsidP="00DE5971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ssessment timing</w:t>
            </w:r>
          </w:p>
          <w:p w14:paraId="7C829160" w14:textId="77777777" w:rsidR="00C415FC" w:rsidRPr="003B6DF4" w:rsidRDefault="00C415FC" w:rsidP="00DE5971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(</w:t>
            </w:r>
            <w:proofErr w:type="gramStart"/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n</w:t>
            </w:r>
            <w:proofErr w:type="gramEnd"/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week no)</w:t>
            </w:r>
          </w:p>
        </w:tc>
        <w:tc>
          <w:tcPr>
            <w:tcW w:w="2610" w:type="dxa"/>
            <w:shd w:val="clear" w:color="auto" w:fill="4C3D8E"/>
            <w:vAlign w:val="center"/>
          </w:tcPr>
          <w:p w14:paraId="38101639" w14:textId="77777777" w:rsidR="00C415FC" w:rsidRPr="003B6DF4" w:rsidRDefault="00C415FC" w:rsidP="00DE5971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ercentage of Total Assessment Score</w:t>
            </w:r>
          </w:p>
        </w:tc>
      </w:tr>
      <w:tr w:rsidR="00C415FC" w:rsidRPr="003B6DF4" w14:paraId="202B13D0" w14:textId="77777777" w:rsidTr="00DE5971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6BCCBB7B" w14:textId="77777777" w:rsidR="00C415FC" w:rsidRPr="00067A97" w:rsidRDefault="00C415FC" w:rsidP="00EE4845">
            <w:pPr>
              <w:pStyle w:val="ListParagraph"/>
              <w:numPr>
                <w:ilvl w:val="0"/>
                <w:numId w:val="4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627" w:type="dxa"/>
            <w:shd w:val="clear" w:color="auto" w:fill="F2F2F2" w:themeFill="background1" w:themeFillShade="F2"/>
          </w:tcPr>
          <w:p w14:paraId="28414683" w14:textId="77777777" w:rsidR="00C415FC" w:rsidRPr="00067A97" w:rsidRDefault="00C415FC" w:rsidP="00DE5971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Midterm exam</w:t>
            </w:r>
          </w:p>
        </w:tc>
        <w:tc>
          <w:tcPr>
            <w:tcW w:w="1680" w:type="dxa"/>
            <w:shd w:val="clear" w:color="auto" w:fill="F2F2F2" w:themeFill="background1" w:themeFillShade="F2"/>
            <w:vAlign w:val="center"/>
          </w:tcPr>
          <w:p w14:paraId="6B3AC78F" w14:textId="77777777" w:rsidR="00C415FC" w:rsidRPr="00067A97" w:rsidRDefault="00C415FC" w:rsidP="00DE5971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8-9</w:t>
            </w:r>
          </w:p>
        </w:tc>
        <w:tc>
          <w:tcPr>
            <w:tcW w:w="2610" w:type="dxa"/>
            <w:shd w:val="clear" w:color="auto" w:fill="F2F2F2" w:themeFill="background1" w:themeFillShade="F2"/>
            <w:vAlign w:val="center"/>
          </w:tcPr>
          <w:p w14:paraId="4906AD16" w14:textId="77777777" w:rsidR="00C415FC" w:rsidRPr="00067A97" w:rsidRDefault="00C415FC" w:rsidP="00DE5971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30</w:t>
            </w:r>
          </w:p>
        </w:tc>
      </w:tr>
      <w:tr w:rsidR="00C415FC" w:rsidRPr="003B6DF4" w14:paraId="31ED7A00" w14:textId="77777777" w:rsidTr="00DE5971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2FA3DED7" w14:textId="77777777" w:rsidR="00C415FC" w:rsidRPr="00067A97" w:rsidRDefault="00C415FC" w:rsidP="00EE4845">
            <w:pPr>
              <w:pStyle w:val="ListParagraph"/>
              <w:numPr>
                <w:ilvl w:val="0"/>
                <w:numId w:val="4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627" w:type="dxa"/>
            <w:shd w:val="clear" w:color="auto" w:fill="D9D9D9" w:themeFill="background1" w:themeFillShade="D9"/>
          </w:tcPr>
          <w:p w14:paraId="3CA8B480" w14:textId="77777777" w:rsidR="00C415FC" w:rsidRPr="00067A97" w:rsidRDefault="00C415FC" w:rsidP="00DE5971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Home-works</w:t>
            </w:r>
          </w:p>
        </w:tc>
        <w:tc>
          <w:tcPr>
            <w:tcW w:w="1680" w:type="dxa"/>
            <w:shd w:val="clear" w:color="auto" w:fill="D9D9D9" w:themeFill="background1" w:themeFillShade="D9"/>
            <w:vAlign w:val="center"/>
          </w:tcPr>
          <w:p w14:paraId="2F215689" w14:textId="77777777" w:rsidR="00C415FC" w:rsidRPr="00067A97" w:rsidRDefault="00C415FC" w:rsidP="00DE5971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Across the term</w:t>
            </w:r>
          </w:p>
        </w:tc>
        <w:tc>
          <w:tcPr>
            <w:tcW w:w="2610" w:type="dxa"/>
            <w:shd w:val="clear" w:color="auto" w:fill="D9D9D9" w:themeFill="background1" w:themeFillShade="D9"/>
            <w:vAlign w:val="center"/>
          </w:tcPr>
          <w:p w14:paraId="2D019CEA" w14:textId="77777777" w:rsidR="00C415FC" w:rsidRPr="00067A97" w:rsidRDefault="00C415FC" w:rsidP="00DE5971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</w:t>
            </w:r>
          </w:p>
        </w:tc>
      </w:tr>
      <w:tr w:rsidR="00C415FC" w:rsidRPr="003B6DF4" w14:paraId="4FCB5912" w14:textId="77777777" w:rsidTr="00DE5971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7E6E264A" w14:textId="77777777" w:rsidR="00C415FC" w:rsidRPr="00067A97" w:rsidRDefault="00C415FC" w:rsidP="00EE4845">
            <w:pPr>
              <w:pStyle w:val="ListParagraph"/>
              <w:numPr>
                <w:ilvl w:val="0"/>
                <w:numId w:val="4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</w:p>
        </w:tc>
        <w:tc>
          <w:tcPr>
            <w:tcW w:w="4627" w:type="dxa"/>
            <w:shd w:val="clear" w:color="auto" w:fill="F2F2F2" w:themeFill="background1" w:themeFillShade="F2"/>
          </w:tcPr>
          <w:p w14:paraId="62BFF258" w14:textId="77777777" w:rsidR="00C415FC" w:rsidRPr="00067A97" w:rsidRDefault="00C415FC" w:rsidP="00DE5971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Reports</w:t>
            </w:r>
          </w:p>
        </w:tc>
        <w:tc>
          <w:tcPr>
            <w:tcW w:w="1680" w:type="dxa"/>
            <w:shd w:val="clear" w:color="auto" w:fill="F2F2F2" w:themeFill="background1" w:themeFillShade="F2"/>
            <w:vAlign w:val="center"/>
          </w:tcPr>
          <w:p w14:paraId="78C117C5" w14:textId="77777777" w:rsidR="00C415FC" w:rsidRPr="00067A97" w:rsidRDefault="00C415FC" w:rsidP="00DE5971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Across the term</w:t>
            </w:r>
          </w:p>
        </w:tc>
        <w:tc>
          <w:tcPr>
            <w:tcW w:w="2610" w:type="dxa"/>
            <w:shd w:val="clear" w:color="auto" w:fill="F2F2F2" w:themeFill="background1" w:themeFillShade="F2"/>
            <w:vAlign w:val="center"/>
          </w:tcPr>
          <w:p w14:paraId="22B9DFCC" w14:textId="77777777" w:rsidR="00C415FC" w:rsidRPr="00067A97" w:rsidRDefault="00C415FC" w:rsidP="00DE5971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</w:t>
            </w:r>
          </w:p>
        </w:tc>
      </w:tr>
      <w:tr w:rsidR="00C415FC" w:rsidRPr="003B6DF4" w14:paraId="29B1CF4A" w14:textId="77777777" w:rsidTr="00DE5971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4724D7B6" w14:textId="77777777" w:rsidR="00C415FC" w:rsidRPr="00067A97" w:rsidRDefault="00C415FC" w:rsidP="00DE5971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4"/>
                <w:szCs w:val="24"/>
                <w:lang w:bidi="ar-EG"/>
              </w:rPr>
              <w:t>4.</w:t>
            </w:r>
          </w:p>
        </w:tc>
        <w:tc>
          <w:tcPr>
            <w:tcW w:w="4627" w:type="dxa"/>
            <w:shd w:val="clear" w:color="auto" w:fill="D9D9D9" w:themeFill="background1" w:themeFillShade="D9"/>
          </w:tcPr>
          <w:p w14:paraId="6B744897" w14:textId="77777777" w:rsidR="00C415FC" w:rsidRPr="00067A97" w:rsidRDefault="00C415FC" w:rsidP="00DE5971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roject</w:t>
            </w:r>
          </w:p>
        </w:tc>
        <w:tc>
          <w:tcPr>
            <w:tcW w:w="1680" w:type="dxa"/>
            <w:shd w:val="clear" w:color="auto" w:fill="D9D9D9" w:themeFill="background1" w:themeFillShade="D9"/>
            <w:vAlign w:val="center"/>
          </w:tcPr>
          <w:p w14:paraId="6711C323" w14:textId="77777777" w:rsidR="00C415FC" w:rsidRPr="00067A97" w:rsidRDefault="00C415FC" w:rsidP="00DE5971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Across the term</w:t>
            </w:r>
          </w:p>
        </w:tc>
        <w:tc>
          <w:tcPr>
            <w:tcW w:w="2610" w:type="dxa"/>
            <w:shd w:val="clear" w:color="auto" w:fill="D9D9D9" w:themeFill="background1" w:themeFillShade="D9"/>
            <w:vAlign w:val="center"/>
          </w:tcPr>
          <w:p w14:paraId="2F780057" w14:textId="77777777" w:rsidR="00C415FC" w:rsidRPr="00067A97" w:rsidRDefault="00C415FC" w:rsidP="00DE5971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</w:t>
            </w:r>
          </w:p>
        </w:tc>
      </w:tr>
      <w:tr w:rsidR="00C415FC" w:rsidRPr="003B6DF4" w14:paraId="101DCFA9" w14:textId="77777777" w:rsidTr="00DE5971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auto"/>
            <w:vAlign w:val="center"/>
          </w:tcPr>
          <w:p w14:paraId="256A20E0" w14:textId="77777777" w:rsidR="00C415FC" w:rsidRPr="00EC4660" w:rsidRDefault="00C415FC" w:rsidP="00DE5971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 w:rsidRPr="00EC4660">
              <w:rPr>
                <w:rFonts w:cstheme="minorHAnsi"/>
                <w:b/>
                <w:bCs/>
                <w:color w:val="000000" w:themeColor="text1"/>
                <w:sz w:val="24"/>
                <w:szCs w:val="24"/>
                <w:lang w:bidi="ar-EG"/>
              </w:rPr>
              <w:t>5.</w:t>
            </w:r>
          </w:p>
        </w:tc>
        <w:tc>
          <w:tcPr>
            <w:tcW w:w="4627" w:type="dxa"/>
            <w:shd w:val="clear" w:color="auto" w:fill="auto"/>
          </w:tcPr>
          <w:p w14:paraId="737C06CA" w14:textId="77777777" w:rsidR="00C415FC" w:rsidRPr="00EC4660" w:rsidRDefault="00C415FC" w:rsidP="00DE5971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Final practical exam</w:t>
            </w:r>
          </w:p>
        </w:tc>
        <w:tc>
          <w:tcPr>
            <w:tcW w:w="1680" w:type="dxa"/>
            <w:shd w:val="clear" w:color="auto" w:fill="auto"/>
            <w:vAlign w:val="center"/>
          </w:tcPr>
          <w:p w14:paraId="781D7648" w14:textId="77777777" w:rsidR="00C415FC" w:rsidRPr="00EC4660" w:rsidRDefault="00C415FC" w:rsidP="00DE5971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6</w:t>
            </w:r>
          </w:p>
        </w:tc>
        <w:tc>
          <w:tcPr>
            <w:tcW w:w="2610" w:type="dxa"/>
            <w:shd w:val="clear" w:color="auto" w:fill="auto"/>
            <w:vAlign w:val="center"/>
          </w:tcPr>
          <w:p w14:paraId="1D4F8E96" w14:textId="77777777" w:rsidR="00C415FC" w:rsidRPr="00EC4660" w:rsidRDefault="00C415FC" w:rsidP="00DE5971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0</w:t>
            </w:r>
          </w:p>
        </w:tc>
      </w:tr>
      <w:tr w:rsidR="00C415FC" w:rsidRPr="003B6DF4" w14:paraId="6DB54700" w14:textId="77777777" w:rsidTr="00DE5971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62B43E97" w14:textId="77777777" w:rsidR="00C415FC" w:rsidRPr="00067A97" w:rsidRDefault="00C415FC" w:rsidP="00DE5971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4"/>
                <w:szCs w:val="24"/>
                <w:lang w:bidi="ar-EG"/>
              </w:rPr>
              <w:t>6.</w:t>
            </w:r>
          </w:p>
        </w:tc>
        <w:tc>
          <w:tcPr>
            <w:tcW w:w="4627" w:type="dxa"/>
            <w:shd w:val="clear" w:color="auto" w:fill="D9D9D9" w:themeFill="background1" w:themeFillShade="D9"/>
          </w:tcPr>
          <w:p w14:paraId="37D20989" w14:textId="77777777" w:rsidR="00C415FC" w:rsidRPr="00067A97" w:rsidRDefault="00C415FC" w:rsidP="00DE5971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Final written exam </w:t>
            </w:r>
          </w:p>
        </w:tc>
        <w:tc>
          <w:tcPr>
            <w:tcW w:w="1680" w:type="dxa"/>
            <w:shd w:val="clear" w:color="auto" w:fill="D9D9D9" w:themeFill="background1" w:themeFillShade="D9"/>
            <w:vAlign w:val="center"/>
          </w:tcPr>
          <w:p w14:paraId="0FC4AF14" w14:textId="77777777" w:rsidR="00C415FC" w:rsidRPr="00067A97" w:rsidRDefault="00C415FC" w:rsidP="00DE5971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7</w:t>
            </w:r>
          </w:p>
        </w:tc>
        <w:tc>
          <w:tcPr>
            <w:tcW w:w="2610" w:type="dxa"/>
            <w:shd w:val="clear" w:color="auto" w:fill="D9D9D9" w:themeFill="background1" w:themeFillShade="D9"/>
            <w:vAlign w:val="center"/>
          </w:tcPr>
          <w:p w14:paraId="077D51BC" w14:textId="77777777" w:rsidR="00C415FC" w:rsidRPr="00067A97" w:rsidRDefault="00C415FC" w:rsidP="00DE5971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0</w:t>
            </w:r>
          </w:p>
        </w:tc>
      </w:tr>
    </w:tbl>
    <w:p w14:paraId="5E540699" w14:textId="4DEB47C7" w:rsidR="00A4737E" w:rsidRDefault="00080A29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18"/>
          <w:szCs w:val="18"/>
        </w:rPr>
      </w:pPr>
      <w:r w:rsidRPr="003B6DF4">
        <w:rPr>
          <w:rFonts w:cstheme="minorHAnsi"/>
          <w:sz w:val="18"/>
          <w:szCs w:val="18"/>
          <w:rtl/>
        </w:rPr>
        <w:t>*</w:t>
      </w:r>
      <w:r w:rsidRPr="003B6DF4">
        <w:rPr>
          <w:rFonts w:cstheme="minorHAnsi"/>
          <w:sz w:val="18"/>
          <w:szCs w:val="18"/>
        </w:rPr>
        <w:t xml:space="preserve">Assessment </w:t>
      </w:r>
      <w:r w:rsidR="009C2FB1" w:rsidRPr="003B6DF4">
        <w:rPr>
          <w:rFonts w:cstheme="minorHAnsi"/>
          <w:sz w:val="18"/>
          <w:szCs w:val="18"/>
        </w:rPr>
        <w:t xml:space="preserve">Activities </w:t>
      </w:r>
      <w:r w:rsidRPr="003B6DF4">
        <w:rPr>
          <w:rFonts w:cstheme="minorHAnsi"/>
          <w:sz w:val="18"/>
          <w:szCs w:val="18"/>
        </w:rPr>
        <w:t xml:space="preserve">(i.e., </w:t>
      </w:r>
      <w:r w:rsidR="009C2FB1" w:rsidRPr="003B6DF4">
        <w:rPr>
          <w:rFonts w:cstheme="minorHAnsi"/>
          <w:sz w:val="18"/>
          <w:szCs w:val="18"/>
        </w:rPr>
        <w:t>Written</w:t>
      </w:r>
      <w:r w:rsidRPr="003B6DF4">
        <w:rPr>
          <w:rFonts w:cstheme="minorHAnsi"/>
          <w:sz w:val="18"/>
          <w:szCs w:val="18"/>
        </w:rPr>
        <w:t xml:space="preserve"> test, oral test, oral presentation, group project, essay, etc.)</w:t>
      </w:r>
      <w:r w:rsidR="00202137">
        <w:rPr>
          <w:rFonts w:cstheme="minorHAnsi" w:hint="cs"/>
          <w:sz w:val="18"/>
          <w:szCs w:val="18"/>
          <w:rtl/>
        </w:rPr>
        <w:t>.</w:t>
      </w:r>
    </w:p>
    <w:p w14:paraId="562D7A5A" w14:textId="77777777" w:rsidR="009A63F4" w:rsidRDefault="009A63F4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18"/>
          <w:szCs w:val="18"/>
        </w:rPr>
      </w:pPr>
    </w:p>
    <w:p w14:paraId="10C75309" w14:textId="6D064746" w:rsidR="006D50F4" w:rsidRPr="003B6DF4" w:rsidRDefault="006D50F4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13" w:name="_Toc107389543"/>
      <w:bookmarkStart w:id="14" w:name="_Ref115691981"/>
      <w:bookmarkStart w:id="15" w:name="_Toc136205633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</w:rPr>
        <w:t>E. Learning Resources and Facilities</w:t>
      </w:r>
      <w:bookmarkEnd w:id="13"/>
      <w:bookmarkEnd w:id="14"/>
      <w:bookmarkEnd w:id="15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</w:rPr>
        <w:t xml:space="preserve"> </w:t>
      </w:r>
    </w:p>
    <w:p w14:paraId="4423A97F" w14:textId="0DDFFA71" w:rsidR="00D8287E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16" w:name="_Ref115691986"/>
      <w:r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1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</w:t>
      </w:r>
      <w:r w:rsidR="00C3565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</w:t>
      </w:r>
      <w:r w:rsidR="001B5836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References and L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earning Resources</w:t>
      </w:r>
      <w:bookmarkEnd w:id="16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19"/>
        <w:gridCol w:w="6713"/>
      </w:tblGrid>
      <w:tr w:rsidR="00AA2A02" w:rsidRPr="003B6DF4" w14:paraId="0755176E" w14:textId="77777777" w:rsidTr="00237363">
        <w:trPr>
          <w:trHeight w:val="384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24785E9F" w14:textId="50927195" w:rsidR="00AA2A02" w:rsidRPr="003B6DF4" w:rsidRDefault="00AA2A02" w:rsidP="00AA2A02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ssential Reference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38D2BACD" w14:textId="69789EB1" w:rsidR="00AA2A02" w:rsidRPr="003B6DF4" w:rsidRDefault="00AA2A02" w:rsidP="00AA2A02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color w:val="000000"/>
                <w:sz w:val="20"/>
                <w:szCs w:val="20"/>
              </w:rPr>
              <w:t xml:space="preserve">Pierre Bremaud (2020). </w:t>
            </w:r>
            <w:proofErr w:type="spellStart"/>
            <w:r>
              <w:rPr>
                <w:color w:val="000000"/>
                <w:sz w:val="20"/>
                <w:szCs w:val="20"/>
              </w:rPr>
              <w:t>Marcov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Chain - Gibbs fields, Monte Carlo simulations queues. Springer.</w:t>
            </w:r>
          </w:p>
        </w:tc>
      </w:tr>
      <w:tr w:rsidR="00AA2A02" w:rsidRPr="003B6DF4" w14:paraId="75DF8E49" w14:textId="77777777" w:rsidTr="00237363">
        <w:trPr>
          <w:trHeight w:val="359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667078FA" w14:textId="3388320F" w:rsidR="00AA2A02" w:rsidRPr="003B6DF4" w:rsidRDefault="00AA2A02" w:rsidP="00AA2A02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portive Reference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03DDFA7F" w14:textId="536CD20D" w:rsidR="00AA2A02" w:rsidRPr="003B6DF4" w:rsidRDefault="00AA2A02" w:rsidP="00AA2A02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color w:val="000000"/>
                <w:sz w:val="20"/>
                <w:szCs w:val="20"/>
              </w:rPr>
              <w:t xml:space="preserve">Alberto Rotondi Paolo Pedroni and Antonio </w:t>
            </w:r>
            <w:proofErr w:type="spellStart"/>
            <w:r>
              <w:rPr>
                <w:color w:val="000000"/>
                <w:sz w:val="20"/>
                <w:szCs w:val="20"/>
              </w:rPr>
              <w:t>Pievatolo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(2022). Probability, statistics and simulation: with application programs written in R. Springer.</w:t>
            </w:r>
          </w:p>
        </w:tc>
      </w:tr>
      <w:tr w:rsidR="006D50F4" w:rsidRPr="003B6DF4" w14:paraId="7C46595C" w14:textId="77777777" w:rsidTr="00237363">
        <w:trPr>
          <w:trHeight w:val="341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1C62708C" w14:textId="7B93DD0A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lectronic Material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07845F3D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5AA6E535" w14:textId="77777777" w:rsidTr="00237363">
        <w:trPr>
          <w:trHeight w:val="260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31DF1316" w14:textId="278FEDE4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 Learning Material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55EC05C9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620EDBB7" w14:textId="05DF64C9" w:rsidR="00202137" w:rsidRDefault="00202137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17" w:name="_Ref115691991"/>
    </w:p>
    <w:p w14:paraId="662A2DFC" w14:textId="4A4D3727" w:rsidR="00DB34B4" w:rsidRDefault="00DB34B4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</w:p>
    <w:p w14:paraId="0F49BC72" w14:textId="5A996253" w:rsidR="00DB34B4" w:rsidRDefault="00DB34B4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</w:p>
    <w:p w14:paraId="495DE09F" w14:textId="7763AC3B" w:rsidR="00DB34B4" w:rsidRDefault="00DB34B4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</w:p>
    <w:p w14:paraId="45D34F24" w14:textId="1E7E9AF0" w:rsidR="00DB34B4" w:rsidRDefault="00DB34B4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</w:p>
    <w:p w14:paraId="7A0A9877" w14:textId="77777777" w:rsidR="00DB34B4" w:rsidRDefault="00DB34B4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rtl/>
          <w:lang w:bidi="ar-YE"/>
        </w:rPr>
      </w:pPr>
    </w:p>
    <w:p w14:paraId="58FC0C83" w14:textId="74E075A9" w:rsidR="00215895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r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lastRenderedPageBreak/>
        <w:t>2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 Required</w:t>
      </w:r>
      <w:bookmarkEnd w:id="17"/>
      <w:r w:rsidR="00FC652C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Facilities and equipment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626"/>
        <w:gridCol w:w="5006"/>
      </w:tblGrid>
      <w:tr w:rsidR="00215895" w:rsidRPr="003B6DF4" w14:paraId="3C01EBDC" w14:textId="77777777" w:rsidTr="00067A97">
        <w:trPr>
          <w:trHeight w:val="439"/>
          <w:tblHeader/>
          <w:tblCellSpacing w:w="7" w:type="dxa"/>
          <w:jc w:val="center"/>
        </w:trPr>
        <w:tc>
          <w:tcPr>
            <w:tcW w:w="4605" w:type="dxa"/>
            <w:shd w:val="clear" w:color="auto" w:fill="4C3D8E"/>
            <w:vAlign w:val="center"/>
          </w:tcPr>
          <w:p w14:paraId="159A798B" w14:textId="2F4A1B8A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="00144B05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985" w:type="dxa"/>
            <w:shd w:val="clear" w:color="auto" w:fill="4C3D8E"/>
            <w:vAlign w:val="center"/>
          </w:tcPr>
          <w:p w14:paraId="623590D3" w14:textId="247C902D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="0000724B" w:rsidRPr="003B6DF4" w14:paraId="2CC0C5BC" w14:textId="77777777">
        <w:trPr>
          <w:trHeight w:val="655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2A7E807A" w14:textId="77777777" w:rsidR="0000724B" w:rsidRPr="00237363" w:rsidRDefault="0000724B" w:rsidP="0000724B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facilities </w:t>
            </w:r>
          </w:p>
          <w:p w14:paraId="22153A33" w14:textId="185588FA" w:rsidR="0000724B" w:rsidRPr="003B6DF4" w:rsidRDefault="0000724B" w:rsidP="0000724B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Classrooms, laboratories, exhibition rooms, simulation rooms, etc.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236675C5" w14:textId="0D34E30D" w:rsidR="0000724B" w:rsidRPr="003B6DF4" w:rsidRDefault="0000724B" w:rsidP="0000724B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ascii="DIN NEXT™ ARABIC LIGHT" w:hAnsi="DIN NEXT™ ARABIC LIGHT"/>
                <w:color w:val="000000"/>
                <w:sz w:val="20"/>
                <w:szCs w:val="20"/>
              </w:rPr>
              <w:t>Classrooms, laboratories</w:t>
            </w:r>
          </w:p>
        </w:tc>
      </w:tr>
      <w:tr w:rsidR="0000724B" w:rsidRPr="003B6DF4" w14:paraId="0D6CBC31" w14:textId="77777777">
        <w:trPr>
          <w:trHeight w:val="629"/>
          <w:tblCellSpacing w:w="7" w:type="dxa"/>
          <w:jc w:val="center"/>
        </w:trPr>
        <w:tc>
          <w:tcPr>
            <w:tcW w:w="4605" w:type="dxa"/>
            <w:shd w:val="clear" w:color="auto" w:fill="D9D9D9" w:themeFill="background1" w:themeFillShade="D9"/>
            <w:vAlign w:val="center"/>
          </w:tcPr>
          <w:p w14:paraId="61C036F8" w14:textId="08843500" w:rsidR="0000724B" w:rsidRPr="00237363" w:rsidRDefault="0000724B" w:rsidP="0000724B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Technology equipment</w:t>
            </w:r>
          </w:p>
          <w:p w14:paraId="7A9E4573" w14:textId="4A186E60" w:rsidR="0000724B" w:rsidRPr="003B6DF4" w:rsidRDefault="0000724B" w:rsidP="0000724B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</w:t>
            </w:r>
            <w:proofErr w:type="gramStart"/>
            <w:r w:rsidRPr="00237363">
              <w:rPr>
                <w:rFonts w:cstheme="minorHAnsi"/>
                <w:sz w:val="20"/>
                <w:szCs w:val="20"/>
                <w:lang w:bidi="ar-EG"/>
              </w:rPr>
              <w:t>projector</w:t>
            </w:r>
            <w:proofErr w:type="gramEnd"/>
            <w:r w:rsidRPr="00237363">
              <w:rPr>
                <w:rFonts w:cstheme="minorHAnsi"/>
                <w:sz w:val="20"/>
                <w:szCs w:val="20"/>
                <w:lang w:bidi="ar-EG"/>
              </w:rPr>
              <w:t>, smart board, software)</w:t>
            </w:r>
          </w:p>
        </w:tc>
        <w:tc>
          <w:tcPr>
            <w:tcW w:w="4985" w:type="dxa"/>
            <w:shd w:val="clear" w:color="auto" w:fill="D9D9D9" w:themeFill="background1" w:themeFillShade="D9"/>
            <w:vAlign w:val="center"/>
          </w:tcPr>
          <w:p w14:paraId="24DB5586" w14:textId="40F73207" w:rsidR="0000724B" w:rsidRPr="003B6DF4" w:rsidRDefault="0000724B" w:rsidP="0000724B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ascii="DIN NEXT™ ARABIC LIGHT" w:hAnsi="DIN NEXT™ ARABIC LIGHT"/>
                <w:color w:val="000000"/>
                <w:sz w:val="20"/>
                <w:szCs w:val="20"/>
              </w:rPr>
              <w:t>Projector, smart board, software</w:t>
            </w:r>
          </w:p>
        </w:tc>
      </w:tr>
      <w:tr w:rsidR="0000724B" w:rsidRPr="003B6DF4" w14:paraId="0F235CE3" w14:textId="77777777">
        <w:trPr>
          <w:trHeight w:val="611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76D8D3CE" w14:textId="28653218" w:rsidR="0000724B" w:rsidRPr="00237363" w:rsidRDefault="0000724B" w:rsidP="0000724B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Other equipment</w:t>
            </w:r>
          </w:p>
          <w:p w14:paraId="1F7C545B" w14:textId="57E2F9BE" w:rsidR="0000724B" w:rsidRPr="003B6DF4" w:rsidRDefault="0000724B" w:rsidP="0000724B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</w:t>
            </w:r>
            <w:proofErr w:type="gramStart"/>
            <w:r w:rsidRPr="00237363">
              <w:rPr>
                <w:rFonts w:cstheme="minorHAnsi"/>
                <w:sz w:val="20"/>
                <w:szCs w:val="20"/>
                <w:lang w:bidi="ar-EG"/>
              </w:rPr>
              <w:t>depending</w:t>
            </w:r>
            <w:proofErr w:type="gramEnd"/>
            <w:r w:rsidRPr="00237363">
              <w:rPr>
                <w:rFonts w:cstheme="minorHAnsi"/>
                <w:sz w:val="20"/>
                <w:szCs w:val="20"/>
                <w:lang w:bidi="ar-EG"/>
              </w:rPr>
              <w:t xml:space="preserve"> on the nature of the specialty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7FBCF581" w14:textId="66471B3F" w:rsidR="0000724B" w:rsidRPr="003B6DF4" w:rsidRDefault="0000724B" w:rsidP="0000724B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ascii="DIN NEXT™ ARABIC LIGHT" w:hAnsi="DIN NEXT™ ARABIC LIGHT"/>
                <w:color w:val="000000"/>
                <w:sz w:val="20"/>
                <w:szCs w:val="20"/>
              </w:rPr>
              <w:t>Printer, Photocopier, Papers A4, whiteboard markers of different colors, a wiper for whiteboard.</w:t>
            </w:r>
          </w:p>
        </w:tc>
      </w:tr>
    </w:tbl>
    <w:p w14:paraId="2D5D77E8" w14:textId="77777777" w:rsidR="00237363" w:rsidRPr="005D7212" w:rsidRDefault="00237363" w:rsidP="00237363">
      <w:pPr>
        <w:rPr>
          <w:rStyle w:val="a"/>
          <w:rFonts w:asciiTheme="minorHAnsi" w:hAnsiTheme="minorHAnsi" w:cstheme="minorHAnsi"/>
          <w:b/>
          <w:bCs/>
          <w:color w:val="4C3D8E"/>
          <w:sz w:val="16"/>
          <w:szCs w:val="16"/>
          <w:lang w:bidi="ar-YE"/>
        </w:rPr>
      </w:pPr>
      <w:bookmarkStart w:id="18" w:name="_Ref115691994"/>
    </w:p>
    <w:p w14:paraId="42B58407" w14:textId="073C3F85" w:rsidR="00844E6A" w:rsidRPr="003B6DF4" w:rsidRDefault="0096582E" w:rsidP="002373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9" w:name="_Toc136205634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ssessment of </w:t>
      </w:r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ourse Qualit</w:t>
      </w:r>
      <w:bookmarkEnd w:id="18"/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y</w:t>
      </w:r>
      <w:bookmarkEnd w:id="19"/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753"/>
        <w:gridCol w:w="3079"/>
        <w:gridCol w:w="2800"/>
      </w:tblGrid>
      <w:tr w:rsidR="0096582E" w:rsidRPr="003B6DF4" w14:paraId="3F40FF6C" w14:textId="77777777" w:rsidTr="00067A97">
        <w:trPr>
          <w:trHeight w:val="453"/>
          <w:tblHeader/>
          <w:tblCellSpacing w:w="7" w:type="dxa"/>
          <w:jc w:val="center"/>
        </w:trPr>
        <w:tc>
          <w:tcPr>
            <w:tcW w:w="3732" w:type="dxa"/>
            <w:shd w:val="clear" w:color="auto" w:fill="4C3D8E"/>
            <w:vAlign w:val="center"/>
          </w:tcPr>
          <w:p w14:paraId="080F415D" w14:textId="28959945" w:rsidR="0096582E" w:rsidRPr="003B6DF4" w:rsidRDefault="00BB5081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3065" w:type="dxa"/>
            <w:shd w:val="clear" w:color="auto" w:fill="4C3D8E"/>
            <w:vAlign w:val="center"/>
          </w:tcPr>
          <w:p w14:paraId="4C4B4BF3" w14:textId="538AC843" w:rsidR="0096582E" w:rsidRPr="003B6DF4" w:rsidRDefault="0093385B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</w:t>
            </w:r>
            <w:r w:rsidR="00BB5081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sessor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00210D00" w:rsidR="0096582E" w:rsidRPr="003B6DF4" w:rsidRDefault="0062632C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Methods</w:t>
            </w:r>
          </w:p>
        </w:tc>
      </w:tr>
      <w:tr w:rsidR="00B40732" w:rsidRPr="003B6DF4" w14:paraId="0E232717" w14:textId="77777777" w:rsidTr="001E26B2">
        <w:trPr>
          <w:trHeight w:val="100"/>
          <w:tblCellSpacing w:w="7" w:type="dxa"/>
          <w:jc w:val="center"/>
        </w:trPr>
        <w:tc>
          <w:tcPr>
            <w:tcW w:w="3732" w:type="dxa"/>
            <w:vMerge w:val="restart"/>
            <w:shd w:val="clear" w:color="auto" w:fill="F2F2F2" w:themeFill="background1" w:themeFillShade="F2"/>
            <w:vAlign w:val="center"/>
          </w:tcPr>
          <w:p w14:paraId="3B93B49E" w14:textId="250148AC" w:rsidR="00B40732" w:rsidRPr="003B6DF4" w:rsidRDefault="00B40732" w:rsidP="00B40732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bookmarkStart w:id="20" w:name="_Hlk513021635"/>
            <w:r w:rsidRPr="003B6DF4">
              <w:rPr>
                <w:rFonts w:cstheme="minorHAnsi"/>
                <w:sz w:val="24"/>
                <w:szCs w:val="24"/>
                <w:lang w:bidi="ar-EG"/>
              </w:rPr>
              <w:t>Effectiveness of teaching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C84D7D5" w14:textId="7CAEB0B4" w:rsidR="00B40732" w:rsidRPr="003B6DF4" w:rsidRDefault="00B40732" w:rsidP="001E26B2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/>
                <w:color w:val="525252"/>
                <w:sz w:val="20"/>
                <w:szCs w:val="20"/>
              </w:rPr>
              <w:t>Students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7F58D653" w14:textId="54BDE2A9" w:rsidR="00B40732" w:rsidRPr="003B6DF4" w:rsidRDefault="00B40732" w:rsidP="001E26B2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/>
                <w:color w:val="525252"/>
                <w:sz w:val="20"/>
                <w:szCs w:val="20"/>
              </w:rPr>
              <w:t>Indirect</w:t>
            </w:r>
          </w:p>
        </w:tc>
      </w:tr>
      <w:tr w:rsidR="00B40732" w:rsidRPr="003B6DF4" w14:paraId="5435B66E" w14:textId="77777777" w:rsidTr="001E26B2">
        <w:trPr>
          <w:trHeight w:val="100"/>
          <w:tblCellSpacing w:w="7" w:type="dxa"/>
          <w:jc w:val="center"/>
        </w:trPr>
        <w:tc>
          <w:tcPr>
            <w:tcW w:w="3732" w:type="dxa"/>
            <w:vMerge/>
            <w:shd w:val="clear" w:color="auto" w:fill="F2F2F2" w:themeFill="background1" w:themeFillShade="F2"/>
            <w:vAlign w:val="center"/>
          </w:tcPr>
          <w:p w14:paraId="094D6144" w14:textId="77777777" w:rsidR="00B40732" w:rsidRPr="003B6DF4" w:rsidRDefault="00B40732" w:rsidP="00B40732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78992BE4" w14:textId="13AD59F8" w:rsidR="00B40732" w:rsidRPr="003B6DF4" w:rsidRDefault="00B40732" w:rsidP="001E26B2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/>
                <w:color w:val="525252"/>
                <w:sz w:val="20"/>
                <w:szCs w:val="20"/>
              </w:rPr>
              <w:t>Faculty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2735C0E4" w14:textId="7C613A22" w:rsidR="00B40732" w:rsidRPr="003B6DF4" w:rsidRDefault="00B40732" w:rsidP="001E26B2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/>
                <w:color w:val="525252"/>
                <w:sz w:val="20"/>
                <w:szCs w:val="20"/>
              </w:rPr>
              <w:t>Direct/indirect</w:t>
            </w:r>
          </w:p>
        </w:tc>
      </w:tr>
      <w:tr w:rsidR="00B40732" w:rsidRPr="003B6DF4" w14:paraId="09DAD333" w14:textId="77777777" w:rsidTr="001E26B2">
        <w:trPr>
          <w:trHeight w:val="100"/>
          <w:tblCellSpacing w:w="7" w:type="dxa"/>
          <w:jc w:val="center"/>
        </w:trPr>
        <w:tc>
          <w:tcPr>
            <w:tcW w:w="3732" w:type="dxa"/>
            <w:vMerge/>
            <w:shd w:val="clear" w:color="auto" w:fill="F2F2F2" w:themeFill="background1" w:themeFillShade="F2"/>
            <w:vAlign w:val="center"/>
          </w:tcPr>
          <w:p w14:paraId="2BA47E5E" w14:textId="77777777" w:rsidR="00B40732" w:rsidRPr="003B6DF4" w:rsidRDefault="00B40732" w:rsidP="00B40732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60909EE8" w14:textId="39002FA6" w:rsidR="00B40732" w:rsidRPr="003B6DF4" w:rsidRDefault="00B40732" w:rsidP="001E26B2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/>
                <w:color w:val="525252"/>
                <w:sz w:val="20"/>
                <w:szCs w:val="20"/>
              </w:rPr>
              <w:t>Program leaders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272D246B" w14:textId="5730D28A" w:rsidR="00B40732" w:rsidRPr="003B6DF4" w:rsidRDefault="00B40732" w:rsidP="001E26B2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/>
                <w:color w:val="525252"/>
                <w:sz w:val="20"/>
                <w:szCs w:val="20"/>
              </w:rPr>
              <w:t>Indirect</w:t>
            </w:r>
          </w:p>
        </w:tc>
      </w:tr>
      <w:tr w:rsidR="00B40732" w:rsidRPr="003B6DF4" w14:paraId="5740896B" w14:textId="77777777" w:rsidTr="001E26B2">
        <w:trPr>
          <w:trHeight w:val="147"/>
          <w:tblCellSpacing w:w="7" w:type="dxa"/>
          <w:jc w:val="center"/>
        </w:trPr>
        <w:tc>
          <w:tcPr>
            <w:tcW w:w="3732" w:type="dxa"/>
            <w:vMerge w:val="restart"/>
            <w:shd w:val="clear" w:color="auto" w:fill="D9D9D9" w:themeFill="background1" w:themeFillShade="D9"/>
            <w:vAlign w:val="center"/>
          </w:tcPr>
          <w:p w14:paraId="69F8029C" w14:textId="77777777" w:rsidR="00B40732" w:rsidRDefault="00B40732" w:rsidP="00B40732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 xml:space="preserve">Effectiveness of </w:t>
            </w:r>
          </w:p>
          <w:p w14:paraId="759F576C" w14:textId="56ED3B02" w:rsidR="00B40732" w:rsidRPr="003B6DF4" w:rsidRDefault="00B40732" w:rsidP="00B40732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proofErr w:type="gramStart"/>
            <w:r w:rsidRPr="003B6DF4">
              <w:rPr>
                <w:rFonts w:cstheme="minorHAnsi"/>
                <w:sz w:val="24"/>
                <w:szCs w:val="24"/>
                <w:lang w:bidi="ar-EG"/>
              </w:rPr>
              <w:t>Students</w:t>
            </w:r>
            <w:proofErr w:type="gramEnd"/>
            <w:r>
              <w:rPr>
                <w:rFonts w:cstheme="minorHAnsi"/>
                <w:sz w:val="24"/>
                <w:szCs w:val="24"/>
                <w:lang w:bidi="ar-EG"/>
              </w:rPr>
              <w:t xml:space="preserve"> </w:t>
            </w:r>
            <w:r w:rsidRPr="003B6DF4">
              <w:rPr>
                <w:rFonts w:cstheme="minorHAnsi"/>
                <w:sz w:val="24"/>
                <w:szCs w:val="24"/>
                <w:lang w:bidi="ar-EG"/>
              </w:rPr>
              <w:t>assessment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7CE9C1AB" w14:textId="1BB89F62" w:rsidR="00B40732" w:rsidRPr="003B6DF4" w:rsidRDefault="00B40732" w:rsidP="001E26B2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/>
                <w:color w:val="525252"/>
                <w:sz w:val="20"/>
                <w:szCs w:val="20"/>
              </w:rPr>
              <w:t>Students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2EB7ABA4" w14:textId="14C72C60" w:rsidR="00B40732" w:rsidRPr="003B6DF4" w:rsidRDefault="00B40732" w:rsidP="001E26B2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/>
                <w:color w:val="525252"/>
                <w:sz w:val="20"/>
                <w:szCs w:val="20"/>
              </w:rPr>
              <w:t>Indirect</w:t>
            </w:r>
          </w:p>
        </w:tc>
      </w:tr>
      <w:tr w:rsidR="00B40732" w:rsidRPr="003B6DF4" w14:paraId="2C2DCEA6" w14:textId="77777777" w:rsidTr="001E26B2">
        <w:trPr>
          <w:trHeight w:val="146"/>
          <w:tblCellSpacing w:w="7" w:type="dxa"/>
          <w:jc w:val="center"/>
        </w:trPr>
        <w:tc>
          <w:tcPr>
            <w:tcW w:w="3732" w:type="dxa"/>
            <w:vMerge/>
            <w:shd w:val="clear" w:color="auto" w:fill="D9D9D9" w:themeFill="background1" w:themeFillShade="D9"/>
            <w:vAlign w:val="center"/>
          </w:tcPr>
          <w:p w14:paraId="7E123F78" w14:textId="77777777" w:rsidR="00B40732" w:rsidRPr="003B6DF4" w:rsidRDefault="00B40732" w:rsidP="00B40732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1D19DD86" w14:textId="37FE1413" w:rsidR="00B40732" w:rsidRPr="003B6DF4" w:rsidRDefault="00B40732" w:rsidP="001E26B2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/>
                <w:color w:val="525252"/>
                <w:sz w:val="20"/>
                <w:szCs w:val="20"/>
              </w:rPr>
              <w:t>Faculty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04542C22" w14:textId="2954F565" w:rsidR="00B40732" w:rsidRPr="003B6DF4" w:rsidRDefault="00B40732" w:rsidP="001E26B2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/>
                <w:color w:val="525252"/>
                <w:sz w:val="20"/>
                <w:szCs w:val="20"/>
              </w:rPr>
              <w:t>Direct</w:t>
            </w:r>
          </w:p>
        </w:tc>
      </w:tr>
      <w:tr w:rsidR="00B40732" w:rsidRPr="003B6DF4" w14:paraId="3CC74D5B" w14:textId="77777777" w:rsidTr="001E26B2">
        <w:trPr>
          <w:trHeight w:val="146"/>
          <w:tblCellSpacing w:w="7" w:type="dxa"/>
          <w:jc w:val="center"/>
        </w:trPr>
        <w:tc>
          <w:tcPr>
            <w:tcW w:w="3732" w:type="dxa"/>
            <w:vMerge/>
            <w:shd w:val="clear" w:color="auto" w:fill="D9D9D9" w:themeFill="background1" w:themeFillShade="D9"/>
            <w:vAlign w:val="center"/>
          </w:tcPr>
          <w:p w14:paraId="745D75EA" w14:textId="77777777" w:rsidR="00B40732" w:rsidRPr="003B6DF4" w:rsidRDefault="00B40732" w:rsidP="00B40732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40819A61" w14:textId="3B56EB06" w:rsidR="00B40732" w:rsidRPr="003B6DF4" w:rsidRDefault="00B40732" w:rsidP="001E26B2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/>
                <w:color w:val="525252"/>
                <w:sz w:val="20"/>
                <w:szCs w:val="20"/>
              </w:rPr>
              <w:t>Program leaders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470C4531" w14:textId="10831C06" w:rsidR="00B40732" w:rsidRPr="003B6DF4" w:rsidRDefault="00B40732" w:rsidP="001E26B2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/>
                <w:color w:val="525252"/>
                <w:sz w:val="20"/>
                <w:szCs w:val="20"/>
              </w:rPr>
              <w:t>Direct</w:t>
            </w:r>
          </w:p>
        </w:tc>
      </w:tr>
      <w:tr w:rsidR="00B40732" w:rsidRPr="003B6DF4" w14:paraId="252A005B" w14:textId="77777777" w:rsidTr="001E26B2">
        <w:trPr>
          <w:trHeight w:val="146"/>
          <w:tblCellSpacing w:w="7" w:type="dxa"/>
          <w:jc w:val="center"/>
        </w:trPr>
        <w:tc>
          <w:tcPr>
            <w:tcW w:w="3732" w:type="dxa"/>
            <w:vMerge/>
            <w:shd w:val="clear" w:color="auto" w:fill="D9D9D9" w:themeFill="background1" w:themeFillShade="D9"/>
            <w:vAlign w:val="center"/>
          </w:tcPr>
          <w:p w14:paraId="44EF6CC2" w14:textId="77777777" w:rsidR="00B40732" w:rsidRPr="003B6DF4" w:rsidRDefault="00B40732" w:rsidP="00B40732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302C1A01" w14:textId="10D6D9AA" w:rsidR="00B40732" w:rsidRPr="003B6DF4" w:rsidRDefault="00B40732" w:rsidP="001E26B2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/>
                <w:color w:val="525252"/>
                <w:sz w:val="20"/>
                <w:szCs w:val="20"/>
              </w:rPr>
              <w:t>Peer reviewer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26EE75CD" w14:textId="1D690D2D" w:rsidR="00B40732" w:rsidRPr="003B6DF4" w:rsidRDefault="00B40732" w:rsidP="001E26B2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/>
                <w:color w:val="525252"/>
                <w:sz w:val="20"/>
                <w:szCs w:val="20"/>
              </w:rPr>
              <w:t>Direct/indirect</w:t>
            </w:r>
          </w:p>
        </w:tc>
      </w:tr>
      <w:tr w:rsidR="00B40732" w:rsidRPr="003B6DF4" w14:paraId="1644584C" w14:textId="77777777" w:rsidTr="001E26B2">
        <w:trPr>
          <w:trHeight w:val="150"/>
          <w:tblCellSpacing w:w="7" w:type="dxa"/>
          <w:jc w:val="center"/>
        </w:trPr>
        <w:tc>
          <w:tcPr>
            <w:tcW w:w="3732" w:type="dxa"/>
            <w:vMerge w:val="restart"/>
            <w:shd w:val="clear" w:color="auto" w:fill="F2F2F2" w:themeFill="background1" w:themeFillShade="F2"/>
            <w:vAlign w:val="center"/>
          </w:tcPr>
          <w:p w14:paraId="61E4BBB7" w14:textId="7DE1C6C5" w:rsidR="00B40732" w:rsidRPr="003B6DF4" w:rsidRDefault="00B40732" w:rsidP="00B40732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Quality of learning resources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1F024043" w14:textId="25AD9478" w:rsidR="00B40732" w:rsidRPr="003B6DF4" w:rsidRDefault="00B40732" w:rsidP="001E26B2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ascii="DIN NEXT™ ARABIC LIGHT" w:hAnsi="DIN NEXT™ ARABIC LIGHT"/>
                <w:color w:val="525252"/>
                <w:sz w:val="20"/>
                <w:szCs w:val="20"/>
              </w:rPr>
              <w:t>Students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4680995" w14:textId="0F2578FE" w:rsidR="00B40732" w:rsidRPr="003B6DF4" w:rsidRDefault="00B40732" w:rsidP="001E26B2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/>
                <w:color w:val="525252"/>
                <w:sz w:val="20"/>
                <w:szCs w:val="20"/>
              </w:rPr>
              <w:t>Indirect</w:t>
            </w:r>
          </w:p>
        </w:tc>
      </w:tr>
      <w:tr w:rsidR="00B40732" w:rsidRPr="003B6DF4" w14:paraId="2274E8FE" w14:textId="77777777" w:rsidTr="001E26B2">
        <w:trPr>
          <w:trHeight w:val="150"/>
          <w:tblCellSpacing w:w="7" w:type="dxa"/>
          <w:jc w:val="center"/>
        </w:trPr>
        <w:tc>
          <w:tcPr>
            <w:tcW w:w="3732" w:type="dxa"/>
            <w:vMerge/>
            <w:shd w:val="clear" w:color="auto" w:fill="F2F2F2" w:themeFill="background1" w:themeFillShade="F2"/>
            <w:vAlign w:val="center"/>
          </w:tcPr>
          <w:p w14:paraId="3030198F" w14:textId="77777777" w:rsidR="00B40732" w:rsidRPr="003B6DF4" w:rsidRDefault="00B40732" w:rsidP="00B40732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40513EF8" w14:textId="2B9F60FF" w:rsidR="00B40732" w:rsidRPr="003B6DF4" w:rsidRDefault="00B40732" w:rsidP="001E26B2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ascii="DIN NEXT™ ARABIC LIGHT" w:hAnsi="DIN NEXT™ ARABIC LIGHT"/>
                <w:color w:val="525252"/>
                <w:sz w:val="20"/>
                <w:szCs w:val="20"/>
              </w:rPr>
              <w:t>Faculty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07E97688" w14:textId="1C58DD5F" w:rsidR="00B40732" w:rsidRPr="003B6DF4" w:rsidRDefault="00B40732" w:rsidP="001E26B2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/>
                <w:color w:val="525252"/>
                <w:sz w:val="20"/>
                <w:szCs w:val="20"/>
              </w:rPr>
              <w:t>Direct</w:t>
            </w:r>
          </w:p>
        </w:tc>
      </w:tr>
      <w:tr w:rsidR="00B40732" w:rsidRPr="003B6DF4" w14:paraId="3BCC73CE" w14:textId="77777777" w:rsidTr="001E26B2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56FC13CE" w14:textId="554CB31C" w:rsidR="00B40732" w:rsidRPr="003B6DF4" w:rsidRDefault="00B40732" w:rsidP="00B40732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The extent to which CLOs have been achieved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1F90A885" w14:textId="26BACB8D" w:rsidR="00B40732" w:rsidRPr="003B6DF4" w:rsidRDefault="00B40732" w:rsidP="001E26B2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ascii="DIN NEXT™ ARABIC LIGHT" w:hAnsi="DIN NEXT™ ARABIC LIGHT"/>
                <w:color w:val="525252"/>
                <w:sz w:val="20"/>
                <w:szCs w:val="20"/>
              </w:rPr>
              <w:t>Faculty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0B9DB243" w14:textId="671F94BF" w:rsidR="00B40732" w:rsidRPr="003B6DF4" w:rsidRDefault="00B40732" w:rsidP="001E26B2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/>
                <w:color w:val="525252"/>
                <w:sz w:val="20"/>
                <w:szCs w:val="20"/>
              </w:rPr>
              <w:t>Direct</w:t>
            </w:r>
          </w:p>
        </w:tc>
      </w:tr>
      <w:tr w:rsidR="0096582E" w:rsidRPr="003B6DF4" w14:paraId="4F20C25E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2D8379E8" w14:textId="257444FC" w:rsidR="0096582E" w:rsidRPr="003B6DF4" w:rsidRDefault="0096582E" w:rsidP="00237363">
            <w:pPr>
              <w:jc w:val="lowKashida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Other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7E88B7B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</w:tbl>
    <w:bookmarkEnd w:id="20"/>
    <w:p w14:paraId="6A270079" w14:textId="0FF3E557" w:rsidR="0096582E" w:rsidRPr="003B6DF4" w:rsidRDefault="00202137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bidi="ar-YE"/>
        </w:rPr>
        <w:t>Assessor</w:t>
      </w:r>
      <w:r>
        <w:rPr>
          <w:rStyle w:val="a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val="en-GB" w:bidi="ar-YE"/>
        </w:rPr>
        <w:t>s</w:t>
      </w:r>
      <w:r w:rsidRPr="003B6DF4">
        <w:rPr>
          <w:rFonts w:cstheme="minorHAnsi"/>
          <w:b/>
          <w:bCs/>
          <w:sz w:val="16"/>
          <w:szCs w:val="16"/>
          <w:lang w:bidi="ar-EG"/>
        </w:rPr>
        <w:t xml:space="preserve"> (</w:t>
      </w:r>
      <w:r w:rsidR="0096582E" w:rsidRPr="003B6DF4">
        <w:rPr>
          <w:rFonts w:cstheme="minorHAnsi"/>
          <w:sz w:val="20"/>
          <w:szCs w:val="20"/>
          <w:lang w:bidi="ar-EG"/>
        </w:rPr>
        <w:t xml:space="preserve">Students, Faculty, Program Leaders, Peer Reviewer, Others (specify) </w:t>
      </w:r>
    </w:p>
    <w:p w14:paraId="59FBFA88" w14:textId="7FED22B9" w:rsidR="0096582E" w:rsidRDefault="0096582E" w:rsidP="00237363">
      <w:pPr>
        <w:autoSpaceDE w:val="0"/>
        <w:autoSpaceDN w:val="0"/>
        <w:adjustRightInd w:val="0"/>
        <w:spacing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"/>
          <w:rFonts w:asciiTheme="minorHAnsi" w:eastAsia="Times New Roman" w:hAnsiTheme="minorHAnsi" w:cstheme="minorHAnsi"/>
          <w:b/>
          <w:bCs/>
          <w:color w:val="52B5C2"/>
          <w:sz w:val="22"/>
          <w:szCs w:val="22"/>
          <w:lang w:bidi="ar-YE"/>
        </w:rPr>
        <w:t>Assessment Methods</w:t>
      </w:r>
      <w:r w:rsidRPr="003B6DF4">
        <w:rPr>
          <w:rFonts w:cstheme="minorHAnsi"/>
          <w:sz w:val="18"/>
          <w:szCs w:val="18"/>
          <w:lang w:bidi="ar-EG"/>
        </w:rPr>
        <w:t xml:space="preserve"> </w:t>
      </w:r>
      <w:r w:rsidRPr="003B6DF4">
        <w:rPr>
          <w:rFonts w:cstheme="minorHAnsi"/>
          <w:sz w:val="20"/>
          <w:szCs w:val="20"/>
          <w:lang w:bidi="ar-EG"/>
        </w:rPr>
        <w:t>(Direct, Indirect)</w:t>
      </w:r>
    </w:p>
    <w:p w14:paraId="2296C9B7" w14:textId="6983C6C2" w:rsidR="00A44627" w:rsidRPr="003B6DF4" w:rsidRDefault="004B7DEB">
      <w:pPr>
        <w:pStyle w:val="Heading1"/>
        <w:spacing w:before="0"/>
        <w:rPr>
          <w:rStyle w:val="a"/>
          <w:rFonts w:asciiTheme="minorHAnsi" w:eastAsia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1" w:name="_Ref115692041"/>
      <w:bookmarkStart w:id="22" w:name="_Toc136205635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. Specification Approval</w:t>
      </w:r>
      <w:bookmarkEnd w:id="21"/>
      <w:bookmarkEnd w:id="22"/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858"/>
        <w:gridCol w:w="7034"/>
      </w:tblGrid>
      <w:tr w:rsidR="00A44627" w:rsidRPr="003B6DF4" w14:paraId="00B22C97" w14:textId="77777777" w:rsidTr="00237363">
        <w:trPr>
          <w:trHeight w:val="534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2E13F7F3" w14:textId="77EDCABB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C</w:t>
            </w:r>
            <w:r w:rsidR="002B2E91"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OMM</w:t>
            </w: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ittee</w:t>
            </w:r>
          </w:p>
        </w:tc>
        <w:tc>
          <w:tcPr>
            <w:tcW w:w="3544" w:type="pct"/>
            <w:shd w:val="clear" w:color="auto" w:fill="F2F2F2" w:themeFill="background1" w:themeFillShade="F2"/>
            <w:vAlign w:val="center"/>
          </w:tcPr>
          <w:p w14:paraId="4F1C0329" w14:textId="4127AA12" w:rsidR="00A44627" w:rsidRPr="003B6DF4" w:rsidRDefault="008B6AA6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  <w:r>
              <w:rPr>
                <w:rFonts w:ascii="DIN NEXT™ ARABIC REGULAR" w:hAnsi="DIN NEXT™ ARABIC REGULAR" w:cs="DIN NEXT™ ARABIC REGULAR"/>
                <w:smallCaps/>
                <w:color w:val="000000"/>
              </w:rPr>
              <w:t>MATHEMATICS DEPARTMENT COUNCIL</w:t>
            </w:r>
          </w:p>
        </w:tc>
      </w:tr>
      <w:tr w:rsidR="00A44627" w:rsidRPr="003B6DF4" w14:paraId="22822195" w14:textId="77777777" w:rsidTr="00237363">
        <w:trPr>
          <w:trHeight w:val="519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4E655786" w14:textId="1DE408E9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</w:t>
            </w:r>
            <w:r w:rsidR="002B2E91"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f</w:t>
            </w: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rence No.</w:t>
            </w:r>
          </w:p>
        </w:tc>
        <w:tc>
          <w:tcPr>
            <w:tcW w:w="3544" w:type="pct"/>
            <w:shd w:val="clear" w:color="auto" w:fill="D9D9D9" w:themeFill="background1" w:themeFillShade="D9"/>
            <w:vAlign w:val="center"/>
          </w:tcPr>
          <w:p w14:paraId="20DB9224" w14:textId="2B10A827" w:rsidR="00A44627" w:rsidRPr="003B6DF4" w:rsidRDefault="00A44627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  <w:tr w:rsidR="00A44627" w:rsidRPr="003B6DF4" w14:paraId="25E0C5BD" w14:textId="77777777" w:rsidTr="00237363">
        <w:trPr>
          <w:trHeight w:val="501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754F14F0" w14:textId="391B2F19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3544" w:type="pct"/>
            <w:shd w:val="clear" w:color="auto" w:fill="F2F2F2" w:themeFill="background1" w:themeFillShade="F2"/>
            <w:vAlign w:val="center"/>
          </w:tcPr>
          <w:p w14:paraId="75E323C9" w14:textId="09590EA8" w:rsidR="00A44627" w:rsidRPr="008B6AA6" w:rsidRDefault="00A44627" w:rsidP="00237363">
            <w:pPr>
              <w:rPr>
                <w:rFonts w:cstheme="minorHAnsi"/>
                <w:caps/>
                <w:sz w:val="24"/>
                <w:szCs w:val="24"/>
                <w:rtl/>
              </w:rPr>
            </w:pPr>
          </w:p>
        </w:tc>
      </w:tr>
    </w:tbl>
    <w:p w14:paraId="6C7F1C75" w14:textId="11541E47" w:rsidR="003A4ABD" w:rsidRPr="003B6DF4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3B6DF4" w:rsidSect="00C824AC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5EA7A2" w14:textId="77777777" w:rsidR="005F2750" w:rsidRDefault="005F2750" w:rsidP="00EE490F">
      <w:pPr>
        <w:spacing w:after="0" w:line="240" w:lineRule="auto"/>
      </w:pPr>
      <w:r>
        <w:separator/>
      </w:r>
    </w:p>
  </w:endnote>
  <w:endnote w:type="continuationSeparator" w:id="0">
    <w:p w14:paraId="7D6C78A8" w14:textId="77777777" w:rsidR="005F2750" w:rsidRDefault="005F2750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panose1 w:val="00000000000000000000"/>
    <w:charset w:val="00"/>
    <w:family w:val="roman"/>
    <w:notTrueType/>
    <w:pitch w:val="default"/>
  </w:font>
  <w:font w:name="AXtManalBold">
    <w:panose1 w:val="00000000000000000000"/>
    <w:charset w:val="00"/>
    <w:family w:val="roman"/>
    <w:notTrueType/>
    <w:pitch w:val="default"/>
  </w:font>
  <w:font w:name="AbdoLine-Light"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MEDIUM">
    <w:altName w:val="Calibri"/>
    <w:charset w:val="00"/>
    <w:family w:val="auto"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Calibri"/>
    <w:charset w:val="00"/>
    <w:family w:val="auto"/>
    <w:pitch w:val="default"/>
  </w:font>
  <w:font w:name="DIN NEXT™ ARABIC LIGHT">
    <w:altName w:val="Calibri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6C3EA6D2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EF5695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3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4FD7CA" w14:textId="77777777" w:rsidR="005F2750" w:rsidRDefault="005F2750" w:rsidP="00EE490F">
      <w:pPr>
        <w:spacing w:after="0" w:line="240" w:lineRule="auto"/>
      </w:pPr>
      <w:r>
        <w:separator/>
      </w:r>
    </w:p>
  </w:footnote>
  <w:footnote w:type="continuationSeparator" w:id="0">
    <w:p w14:paraId="7F96196D" w14:textId="77777777" w:rsidR="005F2750" w:rsidRDefault="005F2750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46EDADD6" w:rsidR="000263E2" w:rsidRDefault="000E36E5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2732D810" wp14:editId="4A93FA5B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FA27" w14:textId="6A6C5138" w:rsidR="000263E2" w:rsidRDefault="005F2750">
    <w:pPr>
      <w:pStyle w:val="Header"/>
    </w:pPr>
    <w:r>
      <w:rPr>
        <w:noProof/>
      </w:rPr>
      <w:pict w14:anchorId="671E05D2">
        <v:group id="مجموعة 2" o:spid="_x0000_s2049" style="position:absolute;margin-left:-54.95pt;margin-top:-35.4pt;width:594.05pt;height:840.35pt;z-index:251665408" coordsize="75444,106724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qu&#10;DJxp8nzbp/cAAAAAAAAAAAAAAAAAAAAAAAAAAAAAAAAAAAAAAAAAAAAAAAAAAAAAAAAAAAAAAAAA&#10;AAAAAAAAAAAAAAAAAAAAAAAAAAAAAAAAAAAAAAAAAAAAAAAAAAAAAAAAAAAAAAAAAAAB7w1UAAAA&#10;AAAAAAAAAAAAAAAJquDJxp8nzb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10" o:spid="_x0000_s2050" type="#_x0000_t75" style="position:absolute;width:75444;height:1067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">
            <v:imagedata r:id="rId1" o:title=""/>
          </v:shape>
          <v:rect id="مستطيل 1" o:spid="_x0000_s2051" style="position:absolute;left:37014;top:1901;width:9730;height:62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" fillcolor="white [3212]" stroked="f" strokeweight="1pt"/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D1DA0"/>
    <w:multiLevelType w:val="hybridMultilevel"/>
    <w:tmpl w:val="677683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C7C048E"/>
    <w:multiLevelType w:val="multilevel"/>
    <w:tmpl w:val="E56C1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0AE5FD9"/>
    <w:multiLevelType w:val="hybridMultilevel"/>
    <w:tmpl w:val="88CA33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4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5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6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60761B"/>
    <w:multiLevelType w:val="hybridMultilevel"/>
    <w:tmpl w:val="7BCCD8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6893A0D"/>
    <w:multiLevelType w:val="multilevel"/>
    <w:tmpl w:val="67163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5"/>
  </w:num>
  <w:num w:numId="5">
    <w:abstractNumId w:val="1"/>
  </w:num>
  <w:num w:numId="6">
    <w:abstractNumId w:val="8"/>
  </w:num>
  <w:num w:numId="7">
    <w:abstractNumId w:val="2"/>
  </w:num>
  <w:num w:numId="8">
    <w:abstractNumId w:val="7"/>
  </w:num>
  <w:num w:numId="9">
    <w:abstractNumId w:val="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rAUAaq0ieCwAAAA="/>
  </w:docVars>
  <w:rsids>
    <w:rsidRoot w:val="00F236C3"/>
    <w:rsid w:val="000018E5"/>
    <w:rsid w:val="0000724B"/>
    <w:rsid w:val="00011B3C"/>
    <w:rsid w:val="000263E2"/>
    <w:rsid w:val="00032213"/>
    <w:rsid w:val="000345FD"/>
    <w:rsid w:val="000363E0"/>
    <w:rsid w:val="00042349"/>
    <w:rsid w:val="00043116"/>
    <w:rsid w:val="00044B18"/>
    <w:rsid w:val="000455C2"/>
    <w:rsid w:val="00060A9E"/>
    <w:rsid w:val="00061BCE"/>
    <w:rsid w:val="0006651A"/>
    <w:rsid w:val="00067A97"/>
    <w:rsid w:val="0007351D"/>
    <w:rsid w:val="00073DAC"/>
    <w:rsid w:val="00080A29"/>
    <w:rsid w:val="00085DEA"/>
    <w:rsid w:val="00086F56"/>
    <w:rsid w:val="00090BA8"/>
    <w:rsid w:val="000973BC"/>
    <w:rsid w:val="000A0FC5"/>
    <w:rsid w:val="000A15B4"/>
    <w:rsid w:val="000B4C9B"/>
    <w:rsid w:val="000C0FCB"/>
    <w:rsid w:val="000C1F14"/>
    <w:rsid w:val="000C3B90"/>
    <w:rsid w:val="000D7917"/>
    <w:rsid w:val="000E2550"/>
    <w:rsid w:val="000E2809"/>
    <w:rsid w:val="000E36E5"/>
    <w:rsid w:val="000F105E"/>
    <w:rsid w:val="000F2446"/>
    <w:rsid w:val="00106B6A"/>
    <w:rsid w:val="001177B7"/>
    <w:rsid w:val="00123B6E"/>
    <w:rsid w:val="00123EA4"/>
    <w:rsid w:val="00123F5B"/>
    <w:rsid w:val="00126020"/>
    <w:rsid w:val="001269B2"/>
    <w:rsid w:val="00131734"/>
    <w:rsid w:val="0013624E"/>
    <w:rsid w:val="00137FF3"/>
    <w:rsid w:val="00143E31"/>
    <w:rsid w:val="001446ED"/>
    <w:rsid w:val="00144B05"/>
    <w:rsid w:val="00170319"/>
    <w:rsid w:val="001855D7"/>
    <w:rsid w:val="001908A4"/>
    <w:rsid w:val="001A28E1"/>
    <w:rsid w:val="001A2CC7"/>
    <w:rsid w:val="001A30FC"/>
    <w:rsid w:val="001A3C17"/>
    <w:rsid w:val="001B3237"/>
    <w:rsid w:val="001B49D2"/>
    <w:rsid w:val="001B5836"/>
    <w:rsid w:val="001B5A00"/>
    <w:rsid w:val="001C193F"/>
    <w:rsid w:val="001C7B91"/>
    <w:rsid w:val="001D13E9"/>
    <w:rsid w:val="001D1D59"/>
    <w:rsid w:val="001D2CD2"/>
    <w:rsid w:val="001D5443"/>
    <w:rsid w:val="001E26B2"/>
    <w:rsid w:val="001E3C28"/>
    <w:rsid w:val="001F1144"/>
    <w:rsid w:val="001F34EE"/>
    <w:rsid w:val="00202137"/>
    <w:rsid w:val="00203E75"/>
    <w:rsid w:val="00204F3B"/>
    <w:rsid w:val="00206212"/>
    <w:rsid w:val="00215895"/>
    <w:rsid w:val="002176F6"/>
    <w:rsid w:val="00232D8D"/>
    <w:rsid w:val="00237363"/>
    <w:rsid w:val="00240626"/>
    <w:rsid w:val="0024111A"/>
    <w:rsid w:val="002430CC"/>
    <w:rsid w:val="00251E09"/>
    <w:rsid w:val="00254CE8"/>
    <w:rsid w:val="00256558"/>
    <w:rsid w:val="00256F95"/>
    <w:rsid w:val="002634E3"/>
    <w:rsid w:val="00266508"/>
    <w:rsid w:val="00266831"/>
    <w:rsid w:val="002728E9"/>
    <w:rsid w:val="002761CB"/>
    <w:rsid w:val="00287A0D"/>
    <w:rsid w:val="00293830"/>
    <w:rsid w:val="00294F29"/>
    <w:rsid w:val="00295E0B"/>
    <w:rsid w:val="002975B5"/>
    <w:rsid w:val="002A0738"/>
    <w:rsid w:val="002A22D7"/>
    <w:rsid w:val="002A33F8"/>
    <w:rsid w:val="002A73AF"/>
    <w:rsid w:val="002B2E91"/>
    <w:rsid w:val="002C0FD2"/>
    <w:rsid w:val="002C1284"/>
    <w:rsid w:val="002D35DE"/>
    <w:rsid w:val="002D4589"/>
    <w:rsid w:val="002E63AD"/>
    <w:rsid w:val="002F0BC0"/>
    <w:rsid w:val="002F78DF"/>
    <w:rsid w:val="003111E5"/>
    <w:rsid w:val="00313AC4"/>
    <w:rsid w:val="003150DB"/>
    <w:rsid w:val="00325C39"/>
    <w:rsid w:val="003401C7"/>
    <w:rsid w:val="0035012B"/>
    <w:rsid w:val="00352E47"/>
    <w:rsid w:val="00365032"/>
    <w:rsid w:val="00390531"/>
    <w:rsid w:val="00393194"/>
    <w:rsid w:val="0039498A"/>
    <w:rsid w:val="003964EF"/>
    <w:rsid w:val="003A4ABD"/>
    <w:rsid w:val="003A61F8"/>
    <w:rsid w:val="003A6EE3"/>
    <w:rsid w:val="003A762E"/>
    <w:rsid w:val="003B0D84"/>
    <w:rsid w:val="003B15E4"/>
    <w:rsid w:val="003B44D3"/>
    <w:rsid w:val="003B6DF4"/>
    <w:rsid w:val="003B7BC1"/>
    <w:rsid w:val="003C1003"/>
    <w:rsid w:val="003C237F"/>
    <w:rsid w:val="003C54AD"/>
    <w:rsid w:val="003C7ADF"/>
    <w:rsid w:val="003D0EB8"/>
    <w:rsid w:val="003D6D34"/>
    <w:rsid w:val="003E1699"/>
    <w:rsid w:val="003E48DE"/>
    <w:rsid w:val="003F00A8"/>
    <w:rsid w:val="003F01A9"/>
    <w:rsid w:val="003F3E71"/>
    <w:rsid w:val="00401F9D"/>
    <w:rsid w:val="00402274"/>
    <w:rsid w:val="00402ECE"/>
    <w:rsid w:val="004128F8"/>
    <w:rsid w:val="0041561F"/>
    <w:rsid w:val="00425E24"/>
    <w:rsid w:val="004408AF"/>
    <w:rsid w:val="00457050"/>
    <w:rsid w:val="00461566"/>
    <w:rsid w:val="00462074"/>
    <w:rsid w:val="00464F77"/>
    <w:rsid w:val="00470954"/>
    <w:rsid w:val="004753C7"/>
    <w:rsid w:val="00480FFF"/>
    <w:rsid w:val="00495B8D"/>
    <w:rsid w:val="004A4B89"/>
    <w:rsid w:val="004A58F8"/>
    <w:rsid w:val="004B0AA7"/>
    <w:rsid w:val="004B7C4A"/>
    <w:rsid w:val="004B7DEB"/>
    <w:rsid w:val="004C1C63"/>
    <w:rsid w:val="004C5EBA"/>
    <w:rsid w:val="004D05F8"/>
    <w:rsid w:val="004E0B9F"/>
    <w:rsid w:val="004E1D49"/>
    <w:rsid w:val="004F50F1"/>
    <w:rsid w:val="005031B0"/>
    <w:rsid w:val="005104BB"/>
    <w:rsid w:val="00512A54"/>
    <w:rsid w:val="00512AB4"/>
    <w:rsid w:val="00516373"/>
    <w:rsid w:val="005217A2"/>
    <w:rsid w:val="0052441A"/>
    <w:rsid w:val="005306BB"/>
    <w:rsid w:val="00540242"/>
    <w:rsid w:val="00544D8B"/>
    <w:rsid w:val="00546CCA"/>
    <w:rsid w:val="005508C6"/>
    <w:rsid w:val="00553B10"/>
    <w:rsid w:val="005563D7"/>
    <w:rsid w:val="00557CE4"/>
    <w:rsid w:val="00561601"/>
    <w:rsid w:val="005719C3"/>
    <w:rsid w:val="005766B3"/>
    <w:rsid w:val="00581D29"/>
    <w:rsid w:val="005826D0"/>
    <w:rsid w:val="00582DA3"/>
    <w:rsid w:val="00594A0A"/>
    <w:rsid w:val="005A146D"/>
    <w:rsid w:val="005A7B3E"/>
    <w:rsid w:val="005B1E8D"/>
    <w:rsid w:val="005B360D"/>
    <w:rsid w:val="005B4B63"/>
    <w:rsid w:val="005D7212"/>
    <w:rsid w:val="005E749B"/>
    <w:rsid w:val="005F2750"/>
    <w:rsid w:val="005F2EDF"/>
    <w:rsid w:val="00600C13"/>
    <w:rsid w:val="006146DF"/>
    <w:rsid w:val="0062632C"/>
    <w:rsid w:val="00630073"/>
    <w:rsid w:val="00640927"/>
    <w:rsid w:val="00652624"/>
    <w:rsid w:val="0066519A"/>
    <w:rsid w:val="00665436"/>
    <w:rsid w:val="0069056D"/>
    <w:rsid w:val="00691527"/>
    <w:rsid w:val="00696A1F"/>
    <w:rsid w:val="006973C7"/>
    <w:rsid w:val="006B08C3"/>
    <w:rsid w:val="006B12D6"/>
    <w:rsid w:val="006B3CD5"/>
    <w:rsid w:val="006C0DCE"/>
    <w:rsid w:val="006C15BA"/>
    <w:rsid w:val="006C37D4"/>
    <w:rsid w:val="006D50F4"/>
    <w:rsid w:val="006E3A65"/>
    <w:rsid w:val="007065FD"/>
    <w:rsid w:val="007074DA"/>
    <w:rsid w:val="00707AB0"/>
    <w:rsid w:val="00711EE8"/>
    <w:rsid w:val="00727B21"/>
    <w:rsid w:val="0074011D"/>
    <w:rsid w:val="0074560E"/>
    <w:rsid w:val="007658C7"/>
    <w:rsid w:val="00772B4C"/>
    <w:rsid w:val="007740E3"/>
    <w:rsid w:val="00783A75"/>
    <w:rsid w:val="00791E07"/>
    <w:rsid w:val="007A6EE0"/>
    <w:rsid w:val="007D5B7D"/>
    <w:rsid w:val="007E1F1C"/>
    <w:rsid w:val="007F3E4F"/>
    <w:rsid w:val="007F7AF5"/>
    <w:rsid w:val="0082024B"/>
    <w:rsid w:val="008306EB"/>
    <w:rsid w:val="008311C0"/>
    <w:rsid w:val="00844E6A"/>
    <w:rsid w:val="00853439"/>
    <w:rsid w:val="00855F1E"/>
    <w:rsid w:val="00877341"/>
    <w:rsid w:val="00883987"/>
    <w:rsid w:val="008A1157"/>
    <w:rsid w:val="008B0704"/>
    <w:rsid w:val="008B2211"/>
    <w:rsid w:val="008B3678"/>
    <w:rsid w:val="008B6AA6"/>
    <w:rsid w:val="008C536B"/>
    <w:rsid w:val="008C6A6D"/>
    <w:rsid w:val="008D0CEB"/>
    <w:rsid w:val="008D47A6"/>
    <w:rsid w:val="009023F3"/>
    <w:rsid w:val="00905031"/>
    <w:rsid w:val="009052FB"/>
    <w:rsid w:val="0090602B"/>
    <w:rsid w:val="00913302"/>
    <w:rsid w:val="00914214"/>
    <w:rsid w:val="009203B9"/>
    <w:rsid w:val="00924028"/>
    <w:rsid w:val="0093385B"/>
    <w:rsid w:val="009406AC"/>
    <w:rsid w:val="00942758"/>
    <w:rsid w:val="00943D31"/>
    <w:rsid w:val="00946F32"/>
    <w:rsid w:val="00952F97"/>
    <w:rsid w:val="0096582E"/>
    <w:rsid w:val="0096672E"/>
    <w:rsid w:val="00970132"/>
    <w:rsid w:val="0097256E"/>
    <w:rsid w:val="009859B4"/>
    <w:rsid w:val="009A3B8E"/>
    <w:rsid w:val="009A63F4"/>
    <w:rsid w:val="009C23D4"/>
    <w:rsid w:val="009C2FB1"/>
    <w:rsid w:val="009C3322"/>
    <w:rsid w:val="009C4B55"/>
    <w:rsid w:val="009D4997"/>
    <w:rsid w:val="009D6B22"/>
    <w:rsid w:val="009E3CC0"/>
    <w:rsid w:val="009E47E5"/>
    <w:rsid w:val="009F07E9"/>
    <w:rsid w:val="009F2ED5"/>
    <w:rsid w:val="00A04C1A"/>
    <w:rsid w:val="00A07590"/>
    <w:rsid w:val="00A12DC2"/>
    <w:rsid w:val="00A236AA"/>
    <w:rsid w:val="00A314F7"/>
    <w:rsid w:val="00A372A9"/>
    <w:rsid w:val="00A422A5"/>
    <w:rsid w:val="00A42AFB"/>
    <w:rsid w:val="00A44627"/>
    <w:rsid w:val="00A4737E"/>
    <w:rsid w:val="00A47B98"/>
    <w:rsid w:val="00A502C1"/>
    <w:rsid w:val="00A5558A"/>
    <w:rsid w:val="00A63AD0"/>
    <w:rsid w:val="00A65311"/>
    <w:rsid w:val="00A7048A"/>
    <w:rsid w:val="00A7204A"/>
    <w:rsid w:val="00A942E5"/>
    <w:rsid w:val="00A979FA"/>
    <w:rsid w:val="00AA2A02"/>
    <w:rsid w:val="00AC39AB"/>
    <w:rsid w:val="00AC710D"/>
    <w:rsid w:val="00AD1A03"/>
    <w:rsid w:val="00AD423B"/>
    <w:rsid w:val="00AD5924"/>
    <w:rsid w:val="00AE0516"/>
    <w:rsid w:val="00AE248E"/>
    <w:rsid w:val="00AE6AD7"/>
    <w:rsid w:val="00AF0007"/>
    <w:rsid w:val="00AF47F7"/>
    <w:rsid w:val="00B01629"/>
    <w:rsid w:val="00B174B5"/>
    <w:rsid w:val="00B21AA8"/>
    <w:rsid w:val="00B22AAC"/>
    <w:rsid w:val="00B23F75"/>
    <w:rsid w:val="00B31B5E"/>
    <w:rsid w:val="00B36685"/>
    <w:rsid w:val="00B40732"/>
    <w:rsid w:val="00B42AA3"/>
    <w:rsid w:val="00B47D21"/>
    <w:rsid w:val="00B53667"/>
    <w:rsid w:val="00B54910"/>
    <w:rsid w:val="00B727DA"/>
    <w:rsid w:val="00B80620"/>
    <w:rsid w:val="00B80926"/>
    <w:rsid w:val="00B92D4A"/>
    <w:rsid w:val="00B93E29"/>
    <w:rsid w:val="00B97745"/>
    <w:rsid w:val="00B97B1E"/>
    <w:rsid w:val="00BB15BF"/>
    <w:rsid w:val="00BB4310"/>
    <w:rsid w:val="00BB5081"/>
    <w:rsid w:val="00BC0D79"/>
    <w:rsid w:val="00BC7C61"/>
    <w:rsid w:val="00BD20DB"/>
    <w:rsid w:val="00BE3299"/>
    <w:rsid w:val="00BF4D7C"/>
    <w:rsid w:val="00C028FF"/>
    <w:rsid w:val="00C058FE"/>
    <w:rsid w:val="00C1739D"/>
    <w:rsid w:val="00C26F06"/>
    <w:rsid w:val="00C33239"/>
    <w:rsid w:val="00C335A5"/>
    <w:rsid w:val="00C344BF"/>
    <w:rsid w:val="00C35654"/>
    <w:rsid w:val="00C415FC"/>
    <w:rsid w:val="00C55180"/>
    <w:rsid w:val="00C617D1"/>
    <w:rsid w:val="00C619F5"/>
    <w:rsid w:val="00C76AAE"/>
    <w:rsid w:val="00C77FDD"/>
    <w:rsid w:val="00C802BD"/>
    <w:rsid w:val="00C824AC"/>
    <w:rsid w:val="00C86E4E"/>
    <w:rsid w:val="00C9534D"/>
    <w:rsid w:val="00C958D9"/>
    <w:rsid w:val="00CB11A3"/>
    <w:rsid w:val="00CB1A28"/>
    <w:rsid w:val="00CC7B6E"/>
    <w:rsid w:val="00CE0B84"/>
    <w:rsid w:val="00CE2698"/>
    <w:rsid w:val="00CE560F"/>
    <w:rsid w:val="00CF0499"/>
    <w:rsid w:val="00D016F7"/>
    <w:rsid w:val="00D02983"/>
    <w:rsid w:val="00D23847"/>
    <w:rsid w:val="00D3555B"/>
    <w:rsid w:val="00D4307F"/>
    <w:rsid w:val="00D556A0"/>
    <w:rsid w:val="00D5768D"/>
    <w:rsid w:val="00D57904"/>
    <w:rsid w:val="00D7016C"/>
    <w:rsid w:val="00D71F88"/>
    <w:rsid w:val="00D7486B"/>
    <w:rsid w:val="00D76878"/>
    <w:rsid w:val="00D76E52"/>
    <w:rsid w:val="00D80C91"/>
    <w:rsid w:val="00D8287E"/>
    <w:rsid w:val="00D83461"/>
    <w:rsid w:val="00D92DFD"/>
    <w:rsid w:val="00DA252F"/>
    <w:rsid w:val="00DA72CD"/>
    <w:rsid w:val="00DB0E18"/>
    <w:rsid w:val="00DB0FAE"/>
    <w:rsid w:val="00DB34B4"/>
    <w:rsid w:val="00DC0C7A"/>
    <w:rsid w:val="00DF08B7"/>
    <w:rsid w:val="00E0297E"/>
    <w:rsid w:val="00E02D40"/>
    <w:rsid w:val="00E064B0"/>
    <w:rsid w:val="00E434B1"/>
    <w:rsid w:val="00E573B2"/>
    <w:rsid w:val="00E64CCE"/>
    <w:rsid w:val="00E873A9"/>
    <w:rsid w:val="00E903D6"/>
    <w:rsid w:val="00E91116"/>
    <w:rsid w:val="00E96C61"/>
    <w:rsid w:val="00EA502F"/>
    <w:rsid w:val="00EC08C5"/>
    <w:rsid w:val="00EC4660"/>
    <w:rsid w:val="00ED020D"/>
    <w:rsid w:val="00ED1DAD"/>
    <w:rsid w:val="00ED6B12"/>
    <w:rsid w:val="00ED7476"/>
    <w:rsid w:val="00EE1691"/>
    <w:rsid w:val="00EE1A46"/>
    <w:rsid w:val="00EE4845"/>
    <w:rsid w:val="00EE490F"/>
    <w:rsid w:val="00EF2B45"/>
    <w:rsid w:val="00EF5695"/>
    <w:rsid w:val="00EF69B7"/>
    <w:rsid w:val="00EF7826"/>
    <w:rsid w:val="00F01896"/>
    <w:rsid w:val="00F02C99"/>
    <w:rsid w:val="00F039E0"/>
    <w:rsid w:val="00F11C83"/>
    <w:rsid w:val="00F1235F"/>
    <w:rsid w:val="00F15821"/>
    <w:rsid w:val="00F20DA9"/>
    <w:rsid w:val="00F236C3"/>
    <w:rsid w:val="00F35B02"/>
    <w:rsid w:val="00F47FFE"/>
    <w:rsid w:val="00F50654"/>
    <w:rsid w:val="00F52809"/>
    <w:rsid w:val="00F54C3D"/>
    <w:rsid w:val="00F61E4E"/>
    <w:rsid w:val="00F64EDD"/>
    <w:rsid w:val="00F67520"/>
    <w:rsid w:val="00F7626A"/>
    <w:rsid w:val="00F773F7"/>
    <w:rsid w:val="00F8622B"/>
    <w:rsid w:val="00F9176E"/>
    <w:rsid w:val="00F91847"/>
    <w:rsid w:val="00F937C5"/>
    <w:rsid w:val="00FA3E2F"/>
    <w:rsid w:val="00FB3D5D"/>
    <w:rsid w:val="00FB700E"/>
    <w:rsid w:val="00FC2D18"/>
    <w:rsid w:val="00FC652C"/>
    <w:rsid w:val="00FD11DF"/>
    <w:rsid w:val="00FD15CC"/>
    <w:rsid w:val="00FD4CC0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19BF4CA3"/>
  <w15:docId w15:val="{BA177101-E486-40E8-9042-46BA33D0E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B01629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,سرد الفقرات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rsid w:val="00B01629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Heading1Char">
    <w:name w:val="Heading 1 Char"/>
    <w:basedOn w:val="DefaultParagraphFont"/>
    <w:link w:val="Heading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D556A0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556A0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556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556A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556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56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6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56A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43116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B01629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5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1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2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0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5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0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4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2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7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5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8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C0BA2BB03584832AA880C5E1F530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C9F8-B969-4ACC-B254-636A8DF5B4E1}"/>
      </w:docPartPr>
      <w:docPartBody>
        <w:p w:rsidR="00ED14A8" w:rsidRDefault="00470F03" w:rsidP="00470F03">
          <w:pPr>
            <w:pStyle w:val="7C0BA2BB03584832AA880C5E1F530931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panose1 w:val="00000000000000000000"/>
    <w:charset w:val="00"/>
    <w:family w:val="roman"/>
    <w:notTrueType/>
    <w:pitch w:val="default"/>
  </w:font>
  <w:font w:name="AXtManalBold">
    <w:panose1 w:val="00000000000000000000"/>
    <w:charset w:val="00"/>
    <w:family w:val="roman"/>
    <w:notTrueType/>
    <w:pitch w:val="default"/>
  </w:font>
  <w:font w:name="AbdoLine-Light"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MEDIUM">
    <w:altName w:val="Calibri"/>
    <w:charset w:val="00"/>
    <w:family w:val="auto"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Calibri"/>
    <w:charset w:val="00"/>
    <w:family w:val="auto"/>
    <w:pitch w:val="default"/>
  </w:font>
  <w:font w:name="DIN NEXT™ ARABIC LIGHT">
    <w:altName w:val="Calibri"/>
    <w:charset w:val="00"/>
    <w:family w:val="auto"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18F9"/>
    <w:rsid w:val="000C5905"/>
    <w:rsid w:val="0011483C"/>
    <w:rsid w:val="00117846"/>
    <w:rsid w:val="00153C3C"/>
    <w:rsid w:val="00207130"/>
    <w:rsid w:val="00283175"/>
    <w:rsid w:val="00364250"/>
    <w:rsid w:val="00386688"/>
    <w:rsid w:val="003D50AA"/>
    <w:rsid w:val="00415C2F"/>
    <w:rsid w:val="00470F03"/>
    <w:rsid w:val="00581168"/>
    <w:rsid w:val="005D3653"/>
    <w:rsid w:val="005E3072"/>
    <w:rsid w:val="007018F9"/>
    <w:rsid w:val="009E19B6"/>
    <w:rsid w:val="00A04C52"/>
    <w:rsid w:val="00A07CBB"/>
    <w:rsid w:val="00AB278C"/>
    <w:rsid w:val="00B90AB1"/>
    <w:rsid w:val="00CD32E2"/>
    <w:rsid w:val="00D47B0F"/>
    <w:rsid w:val="00E15694"/>
    <w:rsid w:val="00ED14A8"/>
    <w:rsid w:val="00EF512C"/>
    <w:rsid w:val="00F00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70F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7018F9"/>
    <w:rPr>
      <w:rFonts w:eastAsiaTheme="minorHAnsi"/>
    </w:rPr>
  </w:style>
  <w:style w:type="paragraph" w:styleId="Footer">
    <w:name w:val="footer"/>
    <w:basedOn w:val="Normal"/>
    <w:link w:val="Foot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018F9"/>
    <w:rPr>
      <w:rFonts w:eastAsiaTheme="minorHAnsi"/>
    </w:rPr>
  </w:style>
  <w:style w:type="paragraph" w:customStyle="1" w:styleId="7C0BA2BB03584832AA880C5E1F530931">
    <w:name w:val="7C0BA2BB03584832AA880C5E1F530931"/>
    <w:rsid w:val="00470F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E136341-218A-4C36-ADC4-511DD644C7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6</Pages>
  <Words>810</Words>
  <Characters>4618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HP</cp:lastModifiedBy>
  <cp:revision>39</cp:revision>
  <cp:lastPrinted>2024-02-03T13:25:00Z</cp:lastPrinted>
  <dcterms:created xsi:type="dcterms:W3CDTF">2024-02-03T10:44:00Z</dcterms:created>
  <dcterms:modified xsi:type="dcterms:W3CDTF">2024-05-18T18:31:00Z</dcterms:modified>
  <cp:contentStatus/>
</cp:coreProperties>
</file>